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๓</w:t>
      </w:r>
      <w:r>
        <w:t xml:space="preserve"> </w:t>
      </w:r>
      <w:r>
        <w:t xml:space="preserve">(สมัยสามัญประจำปีครั้งที่สอง)</w:t>
      </w:r>
    </w:p>
    <w:p>
      <w:pPr>
        <w:pStyle w:val="Date"/>
      </w:pPr>
      <w:r>
        <w:t xml:space="preserve">วันอังคารที่</w:t>
      </w:r>
      <w:r>
        <w:t xml:space="preserve"> </w:t>
      </w:r>
      <w:r>
        <w:t xml:space="preserve">9</w:t>
      </w:r>
      <w:r>
        <w:t xml:space="preserve"> </w:t>
      </w:r>
      <w:r>
        <w:t xml:space="preserve">กุมภาพันธ์</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ทำการรางวัดให้เขาทุกรายแล้วแต่ก็ออกโฉนดให้เขาได้ เพราะฉะนั้นสิ่งเหล่านี้ ท่านประธานครับ ขอบคุณครับ ท่านประธานครับ ขอบคุณครับ เชิญท่านวัน อยู่บำรุงครับ</w:t>
      </w:r>
    </w:p>
    <w:p>
      <w:pPr>
        <w:pStyle w:val="BodyText"/>
      </w:pPr>
      <w:r>
        <w:t xml:space="preserve">(ผู้เข้าร่วมประชุมชาย) ท่านประทานที่เคารพ ผม วัน อยู่บำรุง สมาชิกสภาผู้แทนราษฎรกรุงเทพมหานคร พรรคเพื่อไทย เขตบางบอน หนองแขม ขอนำความเดือดร้อนของพี่น้องประชาชนหารือกับท่านประธานครับ ผมได้รับการร้องเรียนจากคุณเนาวรัตน์ อยู่บำรุง ชื่อนี้คุ้น ๆ หูครับ ไม่ใช่คนไกล น้องชายคนสุดท้องของคุณ เฉลิม อยู่บำรุง เขตหนองแขม เป็น สก. ณ วัฒนา 6 สมัย ร้องขอให้ปรับปรุงไฟแสงสว่าง เพชรเกษม ช่วงแรก ระหว่างหน้ามหาวิทยาลัยเอเซีย ถึง โรงพยาบาลวิชัยเวศ ข้างสถานีโทรทัศน์ ช่อง 3 เขตหนองแขม และอีกซอยเพชรเกษม ถึงซอยเพชรเกษม 104 มีปัญหาไฟดับมาเป็นเวลาหลายเดือน เส้นทางสัญจรริมถนนเพชรเกษมไม่ได้รับความปลอดภัยในการใช้ถนน จึงเรียนท่านประธาน ผ่านไปยังหน่วยงานที่เกี่ยวข้องด้วยครั บเรื่องที่ 2 ผมได้รับเรื่องร้องเรียนจากคุณ สมพร อดีตประธานสภาเขตบางบอนว่า อยู่ใกล้คลอราชมนตรี แขวงคลองบางพลาง ได้รับความเดือดร้อนจากชาวบ้านที่อาศัยอยู่ในที่แห่งนี้ ประมาณร้อยกว่าหลังคาเรือน ดังนี้ครับ 2.1 ขอให้ติดตั้งไฟแสงสว่างสาธารณะตามซอยแยก ให้กับชาวบ้านในหมู่บ้านซึ่งในปัจจุบันมีแต่ไฟฟ้า ไฟแยกยังไม่มี 2.2 ขอให้ยกระดับถนน และทำท่อระบายน้ำในหมู่บ้านตวงทอง 6 ซึ่งมีปัญหาน้ำท่วงขังตลอดเวลา ทำให้มีกลิ่นเน่าเหม็น และเป็นแหล่งเพาะพันธุ์ยุงลายและสิ่งสกปรก เดินทางเข้าออกบ้านด้วยความยากลำบากประสานไปยังหน่วยงานที่เกี่ยวข้อง เพื่อชีวิตที่ดีขึ้นของประชาชนครับ ขอบพระคุณครับ</w:t>
      </w:r>
    </w:p>
    <w:p>
      <w:pPr>
        <w:pStyle w:val="BodyText"/>
      </w:pPr>
      <w:r>
        <w:t xml:space="preserve">(ประธาน) ครับ เชิญท่าน กรุง ศรีวิไล ครับ</w:t>
      </w:r>
    </w:p>
    <w:p>
      <w:pPr>
        <w:pStyle w:val="BodyText"/>
      </w:pPr>
      <w:r>
        <w:t xml:space="preserve">(ผู้เข้าร่วมประชุมชาย) กราบเรียนท่านประธานสภาที่เคารพอย่างสูงครับ พลังประชาชรัฐ เขต 5 ครับ ท่านประธานครับ กระผมได้รับร้องเรียนจากท่านกำนันอำเภแคลองด่าน ได้รับการร้องเรียนว่าประชาชนในหมู่ที่ 1 จำนวน 200 หลังคาเรือน หมู่ 2 จำนวน 60 หลังคาเรือน หมู่ 3 จำนวน 86 หลังคาเรือน หมู่ 4 จำนวน 50 หลังคาเรือนหมู่ 12 จำนวน 80 ครัวเรือนที่อยู่ในอำเภอบางบ่อ สมุทรปราการ ซึ่งไม่มีน้ำประปาใช้ ในสภาพที่ปัจจุบัน ชาวบ้านดังกล่าวได้ใช้ประปาภัยแล้ง สภาพน้ำไหลบ้างไม่ไหลบ้าง ท่อแรงดันน้ำต่ำ ในการซ่อมแซมครับ ส่งเรื่องไปทางประปาแล้วเมื่อวันที่ 12 กุมภาพันธ์ 2563 แต่ก็ได้รับการตอบกลับมาว่า ให้ทางองค์การ อบต. คลองด่าน หางบประมาณในจำนวนเงิน 11 ล้าน 7 แสน599 บาท เฉพาะในส่วนของหมู่ 1 ซึ่งมันไม่น่าจะเป็นไปได้ครับ สมุทรปราการ คงด่านนั้นอยู่เขตปริมณฑล ใกล้กับกรุงเทพมหานครที่สุด ห่างจาก40 นาทีถึงบ้านผมครับ ท่านประธานครับ งบประมาณ สมุทรปาการไม่้อยกว่าจังหวัดอื่น ๆ ไม่น้อยกว่าจังหวัดใหญ่ ๆ ของประเทศไทย แต่ว่าสิ่งหนึ่งที่เกิดขึ้น คือ ความจริงประปาพี่น้องประชาชนไม่มีใช้ครับ จะขออภิปราย และของบประมาณผ่านรักและเคารพอย่างสูงครับ ขอบคุณครับ</w:t>
      </w:r>
    </w:p>
    <w:p>
      <w:pPr>
        <w:pStyle w:val="BodyText"/>
      </w:pPr>
      <w:r>
        <w:t xml:space="preserve">(ประธาน) ครับขอบคุณครับ ต่อไปอีก 4 ท่านนะครับ ท่านขวัญเลิศ ท่านพรชัย ท่านชูวิทย์ เชิญท่านขวัญเลิศ</w:t>
      </w:r>
    </w:p>
    <w:p>
      <w:pPr>
        <w:pStyle w:val="BodyText"/>
      </w:pPr>
      <w:r>
        <w:t xml:space="preserve">(ผู้เข้าร่วมประชุมชาย) เรียนท่านประธานที่เคารพสภาฯ ที่เคารพ ผมขวัญเริศ จังหวัดชลบุรี พรรคก้าวไกลนะครับ อำเภอศรีราชา วันนี้ปัญหาที่สร้างความเดือดร้อนให้กับชาวบ้านบนถนนคู่ขนานมอเตอร์เวย์ที่หนาแน่น และเป็นลักษณะคอขวด และเป็นที่ขนส่งตู้สินค้าขนส่งไปยังแหลงฉะบังก็ใช้เส้นทางนี้เป็นหลัก จนทำให้เกิดการติดขัดเป็นอย่างมากในระยะ เป็นระยะ เป็นกิโลเมตรเลยนะครับ ในชั่วโมงเร่งด่วน ปัญหานี้มีมายาวนานแล้วตั้งแต่ปิดมอเตอร์เวย์ ซึ่งทางออกเดียวที่รถต้องการออกในเลนคู่ขนาน รวมทั้งทางเข้าออกในเกือกม้าที่ต้องเดินทางไปทำงานตามนิคมต่าง ๆ ทั้งปิ่นทอง เขมราช ลิตเทิลซีบอร์ด ต้องมารวมกับที่ตรงนี้ มีรถติดอยู่บ่อยครั้ง เมื่อก่อนที่จะมากั้นทางเป็นมอเตอร์เวย์นี่ ชาวบ้านไม่เดือดร้อนกันขนาดนี้นะครบั มีช่องทางเข้าออกสะดวก ให้เหลือทางออกเพียงทางเดียว ซึ่งตอนนี้ให้ช่วยเปิดทางออกอีกจุด บริเวณหลังด่านเพียงแต่ว่า เป็นมติของที่ประชุม ทั่งที่ในที่ร่วมประชุมไม่ได้มาเห็นสภาพความลำบากเดือดร้อนของคนในพื้นที่เลยนะครับ ผมขอฝากท่านประธานไปยังเพื่อผ่านไปยังกรมทางหลวงและผ่านไปกับแขวงทางหลวงชลบุรีที่ 2 นะครับ เพื่อขยายช่องทางจราจรทางออก หน้า ป.ศิริยนต์ เพื่อเป็น 2 เลน และเปิดช่องทางออกช่างหนองขาม หรือขยับด่านตราชั่งมีการชั่งออกมาจากท่าเรืออยู่แล้ว ขยับออกมาแล้วค่อยชั่ง ก็ไม่น่ามีปัญหาอะไรนะครับ และขอให้ช่วยขยายช่องคู่ขนาน เพื่อให้บรรทุกออกมาจากด่านต่าง ๆ ที่ส่งผลกระทบ ต่อเลนของชาวบ้านทั่วไป ผมขอเรียกร้องให้หน่วยงานที่เกี่ยวข้องแก้ปัญหา เนื่องจากปัญหานี้ส่งผลกระทบมานาน ขอบคุณท่านประธานครับ</w:t>
      </w:r>
    </w:p>
    <w:p>
      <w:pPr>
        <w:pStyle w:val="BodyText"/>
      </w:pPr>
      <w:r>
        <w:t xml:space="preserve">(ประธาน) เชิญท่านพรชัย อำนวยทรัพย์ครับ ส.ส. จังหวัดราชสีมาครับ</w:t>
      </w:r>
    </w:p>
    <w:p>
      <w:pPr>
        <w:pStyle w:val="BodyText"/>
      </w:pPr>
      <w:r>
        <w:t xml:space="preserve">(ผู้เข้าร่วมประชุมชาย) กราบเรียนท่านประธานสภาที่เคารพ ผม พรชัย อำนวยทรัพย์ สมาชิกสภาผู้แทนราษฎรนครราชสีมา พรรคภูมิใจไทย ผมขอหารือท่านประธานผ่านไปยังรัฐมนตรีว่าการกระทรวงการเกษตรและสหกรณ์ เนื่องจากผมเองนั้นได้รับข้อร้องเรียนจากพี่น้องเกษตรกรที่ปลูกมันสำปะหลัง ที่ได้รับผลกระทบจากไวรัสใบด่างมันสำปะหลัง ตามที่คณะรัฐมนตรีได้มีมติแล้วก็ได้อนุมัติเงินช่วยเหลือเกษตรกร ผู้ได้รับผลกระทบของโรคใบด่างมันสำปะหลัง ในจำนวนวงเงิน 1,400,000,000 บาท เริ่มโครงการวันที่ 1 พฤศจิกายนที่ผ่าน แต่นับจนถึงบัดนี้ วันนี้หลักเกณฑ์ที่จะช่วยเหลือและจ่ายเงินให้กับเกษตรกรผู้ได้รับผลกระทบจากของโรคไวรัสไบด่างมันสำปะหลัง ยังไม่ออกมาเลย เกษตรกรในวันนี้ได้เก็บเกี่ยวมันสำปะหลัง และก็ยังไม่ได้รับเงินชดเชยค่าทำลาย และก็เงินชดเชยที่จะจ่ายค่าท่อนผู้ปลูกมันสัมปะหลัง ขอเร่งรัดให้กับทางกรมส่งเสริมการเกษตร กระทรวงเกษตรและสหกรณ์ได้เร่งดำเนินการออกการกำหนดหลักเกณฑ์วิธีการที่จะจ่ายเงินค่าท่อนพันธุ์มันสำปะหลังผ่อนผันมันสำปะหลัง และทำลายต้นมันสำปะหลังที่เกิดโรคไวรัสใบด่าง เดี๋ยวจะไม่ทันเกษตรกร เพราะว่าเกษตรกรถอนมันไปแล้ว ตอนนี้ยังไม่ได้ท่อนพันธุ์ที่สะอาด ที่ทางรัฐบาลจะจัดให้แล้วก็โรคไวรัสใบด่าง ที่เกิดจาดมันสำปะหลัง ยังไม่ได้รับเงินชดเชย จึงอยากจะให้กระทรวงเกษตรและสหกรณ์ ได้ออกกฎเกณฑ์ระเบียบการจ่ายเงินโดยเร่งด่วนครับ ขอบคุณครับ</w:t>
      </w:r>
    </w:p>
    <w:p>
      <w:pPr>
        <w:pStyle w:val="BodyText"/>
      </w:pPr>
      <w:r>
        <w:t xml:space="preserve">(ประธาน) ต่อไปเชิญท่านชูวิทย์ ครับ ส.ส. อุบลราชธานีครับ</w:t>
      </w:r>
    </w:p>
    <w:p>
      <w:pPr>
        <w:pStyle w:val="BodyText"/>
      </w:pPr>
      <w:r>
        <w:t xml:space="preserve">(ผู้เข้าร่วมประชุมชาย) ครับ กราบเรียนท่านประธานสภาที่เคารพ กระผมนาย ชูวิทย์ พิทักษ์พรพัลลภ มีเรื่องปรึกษาหารือท่านประธานครับ ซึ่งขณะนี้พี่น้องประชาชนได้ฝากเรียนถึงท่านนายกรัฐมนตรีครับ ว่าราคาข้าวตกต่ำ ชาวนาครับ ทำนาปรัง มีแต่ฟางกับหนี้ ทำนาปีก็มีแต่หนี้กับฟาง วันนี้ครับ ชาวนาที่ทำนา ไม่มีค่าเก็บเกี่ยว ซึ่งก่อนเลือกตั้ง ท่านจ่ายค่าเก็บเกี่ยวไร่ละ 1,000 ผ่านมาแล้ว 1 ปีครับ ตอนนี้ไม่มีค่าเก็บเกี่ยว อยากทราบว่าจะได้ค่าเก็บเกี่ยวไร่ละ 500 ส่วนการหาเสียงของรัฐบาล บอกว่าจะประกันราคาข้าวหอมมะลิที่ตันละ 18,000 บาท รัฐบาลบอกว่าจะประกันที่ 15,000 จริง ๆ ครับ ตอนนี้ราคา 9 บาท หอมมะลิ 9 บาท ข้าวเหนียว 8 บาท ยุคที่เศรษฐกิจตกต่ำ ราคาข้าวเปลือกถูกกว่าลำอ่อน ลำอ่อน 12 บาท ข้าวปลาย 10 บาท แต่ข้างเปลือก 15 บาท จะให้รัฐบาลนี่ได้ช่วยเหลือค่าเก็บเกี่ยวให้กับพี่น้องเกษตรกร อย่างน้อย ๆ ก็ ไร่ละ 500 ครับ แล้วก็ส่วนต่างรายได้ที่จะจ่ายนะครับ อย่างน้อยท่านบอก 15,000 ก็จะเหลือกกิโลละ 9,000 บาท ถ้า 15 ไร่นี่นะครับ ก็ 6 ตัน พี่น้องเกษตรกร ก็จะได้มีเงินจับจ่ายใช้สอยให้ระบบเศรษฐกิจหมุนเวียนครับ วันนี้ชาวบ้านบ่น ไปที่ไหนก็บ่นครับว่า ข้าวราคาตก คิดถึงท่านทักษิณ คิดถึงพรรคเพื่อไทย พรรคเพื่อไทย หัวใจคือประชาชนทำโครงการรับจำนำข้าว พี่น้องได้ถือเงิน 100,000-200,000 จากนั้นมาถึงวันนี้ครับ ไม่เคยได้จับเงินแสนครับ ไม่มีถึงค่าเกี่ยวข้าว 500 ค่าส่วนต่างนอีกตันละ 500 บาท นะครับ กิโลฯ ละ 5 บาท ขอบพระคุณครับท่านประธานครับ</w:t>
      </w:r>
    </w:p>
    <w:p>
      <w:pPr>
        <w:pStyle w:val="BodyText"/>
      </w:pPr>
      <w:r>
        <w:t xml:space="preserve">(ประธาน) ท่านต่อไปครับ ท่านพรรณสิริ เชิญครับ</w:t>
      </w:r>
    </w:p>
    <w:p>
      <w:pPr>
        <w:pStyle w:val="BodyText"/>
      </w:pPr>
      <w:r>
        <w:t xml:space="preserve">(ผู้เข้าร่วมประชุมหญิง) กราบเรียนท่านประธานสภาที่เคารพ ดิฉัน สิริค่ะ สมาชิกสภาผู้แทนรา พรรคพลังประชารัฐค่ะ ขอนำเรียนความเดือดร้อนของพี่น้องประชาชนในด้านอุบัติเหตุบนท้องถนน ตลอดจนแนวทางแก้ไข ไปยังกรมทางหลวง กระทรวงคมนาคม จำนวน 3 เรื่องค่ะ เรื่องที่ 1 นะคะ ขอให้ขยายช่องทางจารจรนะคะ จาก 2 ช่องทางเป็น 4 ช่องทางด้วยนะคะ เป็นพื้นที่ที่มีลักษณะคับแคบ แล้วก็เป็นคอขวด ของทางหลวงหมายเลขที่ 1195 สายสุโขทัย ปากแคว ถึงตำบลท่าครึ่ง ที่กิโลเมตร ที่ 4 +775 ถึงกิโลเมตรที่ 5 บวก 848 ค่ะ ในเรื่องที่ 2 นั้น ขอให้ติดตั้งเสาไฟฟ้าส่องสว่าง ของทางหลวงหมายเลข 1054 สายตาลเตี้ยสำโรง ในช่วงตำบล ตาลเตี้ย ถึงตำบล เกาะตาเลี้ยง ซึ่งเป็นทางโค้งอันตราย อุบัติเหตุมากมายนะคะ ในการนี้จะใช้งบประมาณ จำนวน 5,000,000 บาท ค่ะ ในเรื่องที่ 3 ค่ะ ขอความกรุณาให้เร่งเปิดทางกลับรถค่ะ ของทางหลวงหมายเลข 101 ช่วงกิโลเมตรที่ 82 บวก 500 กิโลเมตรที่ 84 บวก 050 ซึ่งเป็นทางแยกของตำบลปากแคว อำเภอเมืองสุโขทัย หมู่บ้านวังหิน ซึ่งในเรื่องนี้แขวงการทางฯ สุโขทัยได้ดำเนินการพิจารณาอย่างครบถ้วนทุกขั้นตอนแล้วและน้าขอแจ้งไปยังส่วนของกรมชลประทาน กระทรวงเกษตรและสหกรณ์ที่พิจารณา ปรับปรุงคลองชักน้ำยมน่าน YN3 เป็นที่เรียบร้อย และขอเร่งรัดซึ่งได้ทำการประเมินไว้แล้วขอบคุณมากค่ะ</w:t>
      </w:r>
    </w:p>
    <w:p>
      <w:pPr>
        <w:pStyle w:val="BodyText"/>
      </w:pPr>
      <w:r>
        <w:t xml:space="preserve">(ประธาน) ครับ ต่อไปอีก 4 ท่านนะครับ ท่านกมลศักดิ์ ท่างภีรวิชย์ ท่านนพพล ท่านสุชาติ เชิญท่านกมลศักดิ์ ลีวาเมาะ เรียนท่านประธานสภาที่เคารพสมาชิกสภาผู้แทนราษฎร พรรคประชาชาติ ผมมีประเด็นหารือกับท่านประเรื่องเดียวนะครับ วันนี้ สืบเนื่องจากว่าผมได้รับหนังสือขอความช่วยเหลือ ให้ช่วยประสานงานกระทรวงคมนาคม นายกเทศมนตรีตำบลรือเสาะ ที่มีพี่น้องชุมชนบ้านยะบะ โดยกำนันตำบลรือเสาะ และผู้ใหญ่บ้านตำบลรือเสาะ กับผู้อำนวยการโรงเรียน นโนตุลสุบาล หรือโรงเรียนปอเนาะ ฮะยียามาได้มีหนังสือร้องไปที่เทศบาลตำบลรือเสาะ ให้ช่วยประสานงานกับทางรถไฟแห่งประเทศไทย จากกรณีที่พี่น้องทั้ง 2 ชุมชน ทั้งบ้านยาบะ นปะดอ แล้วปรากฎว่าพอมาถึงหน้าโรงเรียนหรือปะเนาะปอดอนี้นะครับ ห้ามใช้ทางรถไฟ แล้วก็ปัจจุบันนี้มีนักเรียนข้ามทางรถไฟเพียงแค่ใช้ไม้กระดานพาดทางรถไฟ ไม่มีไม้กั้น ซึ่งทางเทศบาลพร้อมจะปรับปรุงถนนทั้ง 2 ชุมชนให้สามารถสัญจรไปมาได้อย่างสะดวก แล้วก็ปัจจุบันนี้ ปรากฏว่าทางเทศบาลไม่สามารถดำเนินการได้ เพราะต้องให้ทางการรถไฟต้องหาที่กั้นนะครับ ทางกรณีที่รถไฟพาดผ่านซึ่งวันนี้ผมขอหารือท่านประธานได้โปรดกรุณาได้มีหนังสือถึงทางรถไฟแห่งประเทศไทยนะครับ กระทรวงคมนาคม ประสานงานกับเทศบาลตำบลรือเสาะ ในการหาที่กั้นทางรถไฟบริเวณจุดตัดผ่านทั้ง 2 ชุมชน แล้วก็ชุมชนปอเนาะปะดอ ที่ผมหารือท่านประธานแล้ว ผมจะนำเรียนรายละเอียดตามสถานที่ตั้งตามภาพถ่ายตามที่เทศบาลรือเสาะได้ส่งมาให้ผมครับ ขอบคุณมากครับ</w:t>
      </w:r>
    </w:p>
    <w:p>
      <w:pPr>
        <w:pStyle w:val="BodyText"/>
      </w:pPr>
      <w:r>
        <w:t xml:space="preserve">(ประธาน) ครับ ขอบคุณครับ ต่อไปท่านพีรวิทย์ครับ</w:t>
      </w:r>
    </w:p>
    <w:p>
      <w:pPr>
        <w:pStyle w:val="BodyText"/>
      </w:pPr>
      <w:r>
        <w:t xml:space="preserve">(ผู้เข้าร่วมประชุมชาย) ครับการเรียนท่านสภาฯ ที่เคารพครับ ผมนายภีรวิช ส.ส. บัญชีรายชื่อ พรรคไทยรักธรรม กระผมได้รับการร้องทุกข์จากตำบลเขาวง อำเภอพระพุทธบาท จังหวัดสระบุรี ว่าการก่อสร้างถนนทางหลวง ใช้งบประมาณ 44 ล้านบาท คือ 11 พฤศจิกายน 2563 การก่อสร้างล่าช้า เกิดอันตรายการก่อสร้าง กม. ที่ 4 ถึง กม. ที่ 6 ทางต่างระดับ บริเวณแทบจะทุกวัน เพราะเป็นทางลงเนินขั้นเสียชีวิตก็มี การทำทางจนระบบข้างทางเสียหาย ไฟดูดคนงานและประชาชนจนเสียชีวิต ผู้ที่สัญจรไปมาไม่ชำนาญเส้นทางก็เฉี่ยวชน ตกหลุม ต่างระดับ จึงอยากให้แขวงทางหลวงสระบุรีกับห้างหุ้นส่วนจำกัดสระบุรีอย่างเข้มงวดในกรณีสิ้นสุดสัญญา แต่ไม่แล้วเสร็จ และระหว่างการดำเนินการต่อ เพื่อชีวิตและทรัพย์สินของพี่น้องประชาชน จังหวัดสระบุรี ตลอดจนผู้ใช้ถนนเส้นนี้อย่างปลอดภัยเรื่องต่อมาครับ ท่านประธานเขื่อนเก็บน้ำขนาดเล็กหลายแห่ง แต่ไม่ได้รับการดูแลจนไม่สามารถเก็บน้ำได้ เช่น อย่างเก็บน้ำหมู่ที่ 7 ของกรมพัฒนาที่ดิน กระทรวงเกษตรและสหกรณ์ แม้เพิ่งผ่านฤดูฝนรกเป็นที่น่าเสียดายที่คำจาร จึงขอให้กรมพัฒนาที่ดินได้มาดูแลกันบ้าง อีกสถานที่หนึ่ง อ่างเก็บน้ำหมู่ที่ 1 ทางเกษม ที่ไม่ทราบกักเก็บน้ำเหมือนในอดีตได้เช่นกัน จึงขอให้หน่วยงานสำรวจแก้ไขเมืองจังหวัดสระบุรี ให้สามารถกักเก็บน้ำเพื่อประโยชน์ใช้สอยแก่ประชาชนในส่วนรวมต่อไป ขอกราบขอบพระคุณครับ</w:t>
      </w:r>
    </w:p>
    <w:p>
      <w:pPr>
        <w:pStyle w:val="BodyText"/>
      </w:pPr>
      <w:r>
        <w:t xml:space="preserve">(ประธาน) ต่อไปท่านนพพลครับ สส. พิษณุโลกครับ</w:t>
      </w:r>
    </w:p>
    <w:p>
      <w:pPr>
        <w:pStyle w:val="BodyText"/>
      </w:pPr>
      <w:r>
        <w:t xml:space="preserve">(ประธาน) กราเรีประธานสภาฯ ที่เคารพครับ กระผมนพพล พรรคเพื่อไทย พิษณุโลก คนพรมพิรามครับ ผมเองมีเรื่องที่จะมานำเรียนท่านประธานนะครับ 2 เรื่องนะครับ เรื่องแรกจะตั้งใจในเรื่องของราคา พืชผลนะครับ โดยเฉพาะข้าวนี่นะครับ แต่ว่ารัฐฯ ก็ได้ออกมาตรการมาแล้วจะมองว่าช้า ก็ช้านะครับ ในเมื่อออกมาแล้วผมก็จะข้ามไป เพียงแต่ว่าผมอยากให้ในส่วนของการประกันราคา ควรน่าจะเพิ่มขึ้นมากกว่านี้นะครับ แบกรับภาระอยู่นี่มันสูงมากกว่าสมัยก่อน สมัยไทยรักไทยนั้นนะครับ พวกผมนั้น อย่างหอมมะลินี่เรารับจำนำถึง 20 ก็แค่หมื่น 5 ตามนี้ ขอบคุณนะครับ เรื่องที่ 2 คือ เรื่องที่จะให้ช่วยนะครับ ในการที่จะปล่อยน้ำนะครับ เพื่อชาวนานี่ เพื่อให้เกษตรกรได้ทำนาปรัง ปีฤดูกาลผลิตที่จะถึงนี้นะครับ อย่างที่ผมนำเรียนว่าการทำนาของเกษตรกรที่จะนั้นไม่ได้มีการทำนาที่ปกติเลย ในบางปีนี่ น้ำท่าก็อุดมสมบูรณ์ แต่ก็ไม่ได้ทำ เพราะฉะนั้น แล้วนี่นะครับ ในฤดูทำข้าวนาปรังนี่ ถ้าเกษตรกรยังไม่ได้รับน้ำอีก อย่างในเขตพื้นที่พรหมพิราม กับอำเภอเมืองนะครับ ชาวบ้านน่าสงสารแล้วเขาก็จะไม่มีทุนรอนที่ไหนแล้ว ถ้าไม่ให้เขาทำนาปรับนี่ ระยะเวลาที่ว่างเว้นไปนี่ คือ 8 เดือนนะครับ ไม่ใช่นับแค่ 4 เดือน ไอ้ 4 เดือนนี่ใช่ แต่ว่ากว่ารอบใหม่ที่จะทำและเก็บเกี่ยวได้ 8 เดือน ท่านครับ น้ำในปัจจุบันนี่ ที่เขื่อนศิริกิตนี่ มีถึง 60 เปอร์เซ็นต์ ซึ่งบางปีนี่ผมจำได้ สมัยผมเป็น ส.จ. นี่ เมื่อ 10 กว่าปีก่อนนี่ น้ำแค่ 40 กว่าเปอร์เซ็นต์นี่ ก็แจกจ่ายเพื่อให้เกษตรกรได้ทำนาปรังได้ได้ช่วยบอกหน่วยงานปล่อยน้ำให้กับเกษตรกรด้วยครับ ขอบคุณครับ</w:t>
      </w:r>
    </w:p>
    <w:p>
      <w:pPr>
        <w:pStyle w:val="BodyText"/>
      </w:pPr>
      <w:r>
        <w:t xml:space="preserve">(ประธาน) เชิญท่านสุชาติ ส.ส. เพชรบุรีครับ</w:t>
      </w:r>
    </w:p>
    <w:p>
      <w:pPr>
        <w:pStyle w:val="BodyText"/>
      </w:pPr>
      <w:r>
        <w:t xml:space="preserve">(ผู้เข้าร่วมประชุมชาย) กราบเรียนท่านประธานสภาที่เคารพ สภาผู้แทนราษฎร จังหวัดเพชรบุรี พรรคพลังประชารัฐ ผมขอหารือท่านประธานหน่อยนะครับ สืบเนื่องจากวันที่ 11 ตุลาคม 2563 นี่ เกิดพายุ ฝนตกหนักที่จังหวัดเพชรบุรีและจังหวัดใกล้เคียง ทำให้ปริมาณน้ำในเขื่อนเพชร ประมาณสัก 360 คิวต่อวินาที ซึ่งตัวรับปริมาณน้ำได้ไม่เกิน 150 คิวก์นะครับ ทีนี้จังหวัดเพชรบุรี มีโครงการพระราชดำริ ซึ่งเป็นเขื่อนอ่างเก็บน้ำขนาดใหญ่นี่อยู่ 3 โครงการ ซึ่งผมนี่ อยากให้เพิ่มความจุของอ่าง ป้องกันน้ำท่าวมนะครับ แล้วก็เก็บน้ำไว้ใช้ในฤดูแล้งนะครับ อ่างทั้งหมด 3 อ่างนี่ประกอบด้วย อ่างเก็บน้ำแม่ประจันนี่ ความจุประมาณ 10 ล้าน ลูกบาศก์คิว ต้องการให้เพิ่มปริมาณอีก 30 ล้านนะครับ ขุดเพิ่มขึ้น 2 เขื่อนแก่งกระจาน ลูกบาศก์คิวก์ ต้องการให้เพิ่มความจุ 50 ล้านแล้วก็สุดท้าย ก็คือมีปริมาณความจุ 27.5 ล้าน ลูกบาศก์คิว ความจุอีกประมาณ 20 ล้าน ซึ่งถ้าเพิ่มความจุทั้ง 3 อ่างได้ น้ำปริมาณเพิ่มขึ้นอีกหลายคิวนะครับ มันจะเป็นการแก้ปัญหาหาน้ำท่วมในอำเภอใกล้เคียงนะครับ เนื่องจากน้ำที่เป็นส่วนเกินก็จะมีอยู่ประมาณนี้ล่ะครับ ไม่น่าจะเกิด 100 ล้าน ลูกบาศก์คิว ถ้าสามารถที่จะเอาน้ำนั่นเข้าไปสู่ระบบ เอาน้ำเข้าไปเก็บในอ่าง ซึ่งเราจะไปเวนคืนที่ดินด้วยนะครับ ก็สามารถนำน้ำเหล่านี้มาใช้ในอีกฤดูได้อีก เรื่องนี้ประกอบกับท่านสัญญา แสงพุ่งพง กรมชลประทาน ปัจจุบันนี้ ได้ลงพื้นที่ ผมก็ฝากเรื่องนี้ไปยังท่านเฉลิมชัย ศรีอ่อน รัฐมนตรีว่าการกระทรวงเกษตร ท่าน พลเอก ประวิตร วงษ์สุวรรณ นะครับ ติดตามเรื่องนี้แล้วก็เร่งรัดให้ด้วยครับ กราบขอบพระคุณครับ</w:t>
      </w:r>
    </w:p>
    <w:p>
      <w:pPr>
        <w:pStyle w:val="BodyText"/>
      </w:pPr>
      <w:r>
        <w:t xml:space="preserve">(ประธาน) ครับ เหลืออีก 6 ท่านสุดท้ายนะครับ ท่านเอกภพ ท่านสิริพงศ์ ท่านสุชาติ พิญโญนะครับ เชิญท่านเอกภพ ด้วยครับ</w:t>
      </w:r>
    </w:p>
    <w:p>
      <w:pPr>
        <w:pStyle w:val="BodyText"/>
      </w:pPr>
      <w:r>
        <w:t xml:space="preserve">(ผู้เข้าร่วมประชุมชาย) เรียนท่านประธานสภาฯ ที่เคารพ กระผมผู้แทนราษฎรเชียงราย จากพรรก้าวไกลครับ หารือในสภาไปแล้วนะครับ ทั้งเรื่องถนน น้ำประปา แสงไฟ ในอำเภอเมืองจังหวัดเชียงราย ฝากท่านประธานติดตามด้วยนะครับ ในวันนี้ผมมีเรื่องปรึกษาหารือประเด็นเกี่ยวกับสาธารณสุขล้วน ๆ นะครับ แล้วก็กระทรวงสาธารณสุขนะครับ เร่งรัดการเหมาจ่ายรายหัวในปีงบประมาณ 2564 ให้กับโรงพยาบาล ต่อการให้บริการต่อผู้ป่วย เจ้าหน้าที่นะครับ เรื่องที่ 2 ครับ เรื่องของการบรรจุเรื่องของตำแหน่งข้าราชการสาขาวิชาชีพในโรงพยาบาลทั่วประเทศนะครับ บางวิชาชีพในปัจจุบันยังเป็นเพียงลูกจ้างรายวันของโรงพยาบาลอยู่เลยนะครับ เรื่องสุดท้ายครับ เป็นเรื่องของความเดือดร้อนที่ถูกหน่วยงานราชการถูกหน่วยงานของกระทรวงสาธารณสุข มาตรา 33 มาตีความกฎหมายอย่างกว้าง มาเอาผิดประชาชน ที่มีการโพสต์ข้อมูล มีการโพสต์รูปเกี่ยวกับแอลกอฮอล์ แม้กระทั่งแก้วเบียร์ ในโซเชียลมีเดีย ซึ่งเรื่องนี้เป็นการกระทำเกินกว่าเหตุ ไม่สมเหตุสมผล มีการนำเรื่องนี้เข้ากรรมาธิการในสภาผู้แทนราษฎรในหลายชุด แล้วก็มีการพูดคุยแล้วก็ดำเนินการแก้ไขปัญหานี้ ในขณะเดียวกัน มีการใช้ช่องโหว่ในการใช้กฏหมายมายิงสื่อขนาดใหญ่ ตรงนี้ผมขอให้ทางด้านกระทรวงสาธารณสุข ไปไล่เก็บระงับการดำเนินการไปไล่จับผู้กระทำผิดรายเล็กรายน้อยในโซเชียลมีเดียอย่างไม่สมเหตุสมผลได้แล้ว แล้วมาตั้งโต๊ะพูดคุย หาทางออกเป็นทางออกที่ดีที่สุดในการควบคุมเครื่องดื่มแอลกอฮอล์ครับ ขอบคุณครับ</w:t>
      </w:r>
    </w:p>
    <w:p>
      <w:pPr>
        <w:pStyle w:val="BodyText"/>
      </w:pPr>
      <w:r>
        <w:t xml:space="preserve">(ประธาน) ครับ ขอบคุณครับ ต่อไปท่านสิริพงศ์ครับ ส.ส. กรุงเทพมหานครครับ</w:t>
      </w:r>
    </w:p>
    <w:p>
      <w:pPr>
        <w:pStyle w:val="BodyText"/>
      </w:pPr>
      <w:r>
        <w:t xml:space="preserve">(ผู้เข้าร่วมประชุมชาย) ครับ ท่านประธานสภาผู้แทนที่เคารพ กระผมสิริพงษ์ สมาชิกสภาผู้แทนราษฎร เขต 17 หนองจอก กรุงเทพมหานคร พรรคพลังประชารัฐ ท่านประธานครับ วันนี้ขอหารือท่านประธาน เกี่ยวกับถนนในพื้นที่ของเขตหนองจอก ซึ่งเป็นพื้นที่ กทม. นะครับ ในขณะนี้ มีถนนที่เรียกว่าถนนโลกพระจันทร์นะครับ มีอยู่ 80 เส้นทางด้วยกัน เขตหนองจอกนี่ เป็นเขตจังหวัดกรุงเทพมหานคร ท่านประธานดูตามรูปภาพบนจอว่าเป็นโลกพระจันทร์ขนาดไหน ซึ่งในขณะนี้ที่ยังไม่มีการปรับปรุงที่เป็นการบริหารแบบกรุงเทพมหานคร ไม่ได้มีการปรับปรุงนี่นะครับ มี 80 เส้นทางด้วยกันที่ผ่านมา พี่น้องชาวเขตหนองจอกนะครับ มีความเดือดร้อนมาก เพราะฉะนั้นนะครับ เรียนกับท่านประธานผ่านไปยังรัฐมนตรีว่าการกระทรวงมหาดไทย มหานคร โดยท่านผู้ว่า อัศวิน ขวัหน่วยงานที่เกี่ยวข้องทุกหน่วยงานซึ่งมีถนนเป็นแบบนี้นี่ ถ้าทางชาวต่างประเทศเขามาเห็นนะครับ ทั้ง 80 เส้นทางนะครับ เป็นถนนดิน เป็นถนนลูกรัง เป็นถนนที่ไม่เรียบร้อยชาวเขตหนองจอกก็เสียภาษีเช่นเดียวกันครับ ประธานนะครับ ย้ำหลาย ๆ ครั้งเลยว่าช่วยลงไปดูเขตนะครับ หนองจอกหน่อยหนึ่งนะครับ ว่าเขตชานเมือง แต่ห่างไกลจากเมืองกรุงเทพฯ แต่มันเป็นเขตตรงนี้ด้วย ส่วนเรื่องที่ 2 อีกนิดเดียวครับ ท่านประธานครับ นะครับ ถามไปยังนายกรัฐมนตรี ถามไปยังกระทรวงมหาดไทย กระทรวงมหาดไทย ให้มาตอบกระทู้นะครับ ในห้องนี้นะครับ เกี่ยวกับเรื่องเกี่ยวกับถนนที่ยังแต่ได้มีการเลื่อนกระทู้นะครับ เพิ่งจะแจ้งให้ทราบเมื่อเย็นวานนี้เอง พี่น้องก็คอยติดตามผลงานการทำงานของรัฐบาลอยู่ เพราะฉะนั้นนะครับ ว่ารัฐมนตรีถ้าอยากจะเป็นรัฐมนตรี ให้มาตอบกระทู้พี่น้องประชาชนที่ผ่านมาด้วยครับ ขอบคุณมากครับ</w:t>
      </w:r>
    </w:p>
    <w:p>
      <w:pPr>
        <w:pStyle w:val="BodyText"/>
      </w:pPr>
      <w:r>
        <w:t xml:space="preserve">(ประธาน) ครับ เชิญ ส.ส. สุชาติ พิณโย นะครับ</w:t>
      </w:r>
    </w:p>
    <w:p>
      <w:pPr>
        <w:pStyle w:val="BodyText"/>
      </w:pPr>
      <w:r>
        <w:t xml:space="preserve">(ผู้เข้าร่วมประชุมชาย) กราบเรียนท่านประธานสภาที่เคารพ กระผม สุชาติ ภิญโญ สมาชิกสภาผู้แทนราษฎรผมมีเรื่องที่จะปรึกษาหารือท่านประธาน ผ่านไปยังหน่วยงานที่เกี่ยวข้องนะครับ จำนวน 3 เรื่อง เรื่องแรกเรื่องแรก ฝากถึงท่านนายกรัฐมนตรี ในเรื่องของการดูแลเศรษฐกิจ ซึ่งพี่น้องประชาชนได้รับผลกระทบทั้งเรื่องของโควิด และเรื่องของการเกษียณ ท่านประธานที่เคารพครับ ประเทศเราเป็นประเทศเกษตรกรรม รายได้ส่วนใหญ่มาจากเกิดจากการเกษตร เขามีรายได้แค่ปีละครั้งนะครับ เพราะฉะนั้น การช่วยเหลือเกษตรกรนี่เป็นหน้าที่ของรัฐบาล ที่จะให้ความช่วยเหลือ โดยเฉพาะอย่างยิ่ง นโยบายประกันรายได้ เรื่องของข้าวแน่นอนที่สุดครับท่านประธานครับ ออกสู่ตลาด พี่น้องประชาชนเฝ้าจับตาดูรอคอยการช่วยเหลือของรัฐบาล ซึ่งดึงเวลามาจนถึงเวลาทุกวันนี้ซึ่งทำให้พี่น้องประชาชนนะครับ ขาดความเชื่อมั่นต่อรัฐบาล ก็ขอฝากรัฐบาลได้ช่วยเหลือเรื่องที่ 2 เรื่องของน้ำ นครราชสีมานี่ 2-3 สัปดาห์ที่ผ่านมา ท่านประธานก็คงทราบว่า มีน้ำท่วม แต่อีกฝั่งหนึ่งของนครราชสีมานี่ เป็นพื้นที่ของกระผมนะครับ อำเภอหนองสะแกแส พระทองคำ และอำเภอคงนี่ ยังต้องสูบน้ำเพื่อเก็บกักเอาไว้อุปโภคบริโภค ซึ่งเกี่ยวกับการหาน้ำ แต่รัฐบาลไม่มองเห็นในเรื่องของการจัดการน้ำของประชาชนเหล่านี้หรือไม่อย่างไร ฝากไปถึงท่านประวิต นะครับ ซึ่งท่านดูแลเรื่องน้ำ เรื่องที่ 3 นะครับ เรื่องอยากให้ไปถึงรัฐมนตรีว่าการกระทรวงเกษตรและสหกรณ์ ให้ช่วยเหลือพี่น้องเกษตร ขอให้มีน้ำนะครับ โดยระบบโซร่าเซลนะครับ ท่านประธานครับ น้ำ คือ ชีวิต แต่ชีวิตต้องอาศัยรัฐบบาลช่วย ฝากรัฐบาลด้วยครับ พรรคเพื่อไทย หัวใจคือประชาชนครับ</w:t>
      </w:r>
    </w:p>
    <w:p>
      <w:pPr>
        <w:pStyle w:val="BodyText"/>
      </w:pPr>
      <w:r>
        <w:t xml:space="preserve">(ประธาน) เชิญท่านวัชรพลครับ ส.ส. นครราชสีมาครับ ท่านประธานสภาที่เคารพครับ โคราชชาติพัฒนา ผมมีเรื่องหารือท่านประธาน 1 เรื่องครับ ฝากไปยังกระทรวงคมนาคมท่านนี้เป็นความเดือนร้อนและเป็นความสงสัยของพี่น้องชาวโคราชและทั้งหมดจากสืบเนื่องจากรัฐบาลชุดที่แล้ว มีการก่อสร้าง Mega Project จากบางปะอินไปโคราช 4,600 ล้าน เป็นค่าเวียนคืนเกือบ 6,000 ล้านบาท ในลักษณะของการก่อสร้างนั้นมีระยะเวลาก่อสร้างตั้งแต่วันที่ 13 สิงหาม ปี 2559 จะสิ้นสุดในปี 2563 คือ ปีนี้ ผลของการดำเนินการครับ ได้มีการการดำเนินการก่อสร้างไปแล้วเสร็จสิ้นแล้วก็ยังเหลืออีก 10 สัญญาที่มีปัญหา 10 สัญญาที่มีปัญหา เกี่ยวกับเรื่องการก่อสร้าง และก็ยังอีก 10 สัญญานั้นอยู่ในระหว่างดำเนินการ มีประเด็นคำถามอยู่ 3 เรื่องครับ อยากที่จะเห็นกระทรวงคมนาคม ได้ออกมาชีแจงของความของปัญหาที่เกิดขึ้นทั้ง 10 สัญญาว่าซึ่งมันเป็นความผอกพลาดของการออกแบบในการดำเนินการก่อสร้าง ว่าตอนนี้นี่คนทั้งประเทศไทยได้สงสัยว่าการก่อสร้างที่มีปัญหา 10 สัญญา ที่ต้องมีเงินเพิ่มประมาณ 6,000 กว่าล้านบาทครับ ได้มีการแก้ไขอย่างไรบ้าง เพื่อให้พี่น้องชาวโคราชเรื่องที่ 2 ครับ ได้มีประกาศของกฎกระทรวงคมนาคม เมื่อวันที่ 31 กรกฎาคม เกี่ยวกับเรื่องค่าผ่านทาง 380 บาท รถ 6 ล้อ และ 480 บาท สุดท้ายครับ ในเรื่องประเด็นที่ 3 ในเรื่องของการแก้ไขรถติด วันนี้มอเตอร์เวย์สร้างเสร็จไปแล้ว 20 สัญญา ผมอยากจะเห็นปีใหม่นี้อีกประมาณเดือนเศษ ให้กระทรวงคมนาคมได้ดำเนินการทำทางเชื่อม ให้ทางมอเตอร์เวย์สายนี้ได้เป็นอย่างหนึ่งในการแก้ไขปัญหาในการคมนาคมครับ กราบฝากท่านประธานไปยังกระทรวงคมนาคมครับ</w:t>
      </w:r>
    </w:p>
    <w:p>
      <w:pPr>
        <w:pStyle w:val="BodyText"/>
      </w:pPr>
      <w:r>
        <w:t xml:space="preserve">(ประธาน) ครับ ต่อไปเชิญท่านวัณชัย ครับ</w:t>
      </w:r>
    </w:p>
    <w:p>
      <w:pPr>
        <w:pStyle w:val="BodyText"/>
      </w:pPr>
      <w:r>
        <w:t xml:space="preserve">(ผู้เข้าร่วมประชุมชาย) กราบเรียนท่านประธานสภาที่เคารพ กระผมสมาชิกสภาผู้แทนราษฎร จังหวัดนนทบุรี พรรคเพื่อไทย หารือ 2 เรื่องครับ ท่านครับ เรื่องสะพานลอยข้ามแยกไทรน้อย ถนนกาญจนาภิเษก ตัดกับถนน 325 บริเวณหน้าโรงเรียนหน้าชุมชนไมตรีอุทิศ12 เลนส์เสร็จแล้ว แต่ไม่ได้คำนึกถึงที่น้องประชาชนได้เดินข้ามถนน ซึ่งเป็นช่วงทางโค้ง งและมีรถสัญจรตลอดเวลา เพื่อใช้สะพานลอยข้ามไปอยู่บนเกาะกลางถนน จึงมีความเสี่ยงที่จะรถเชี่ยวชน จึงอยากฝากให้ทางหลวงชนบท ได้มีการต่อเชื่อมสะพานลอย เพิ่มทางขึ้นทางลงไปยังอีกฝั่งหนึ่ง ให้กับพี่น้องประชาชนให้ข้ามถนนและสะพานลอยได้อย่างปลอดภัย เรื่องที่ 2 ท่านประธาน ผักตบฉวาในคลองบางใหญ่ และคลองอ้อมในเทศบาลอำเภอบางม่วง และเทศเป็นจำนวนมาก ได้มีการจัดเก็บเป็นระยะ ทาง สตง. ได้มีการแจ้งว่าไม่ใช่ภารกิจของตำบลบางม่วง และตำบลบางใหญ่นำงบประมาณในการเก็บผักตบชวาในคลองบางอ้อม และคลองบางใหญ่ จึงนำให้เกิดปัญหามานาน และคลอง 2 คลองนี้ ยังมีผู้ที่ใช้สัญจรอยู่ตลอดเวลา จึงอยากฝากให้หน่วยงานที่เกี่ยวข้องช่วยแก้ปัญหาให้กับ 2 ตำบลนี้ด้วยครับ ท่านประธาน</w:t>
      </w:r>
    </w:p>
    <w:p>
      <w:pPr>
        <w:pStyle w:val="BodyText"/>
      </w:pPr>
      <w:r>
        <w:t xml:space="preserve">(ประธาน) ครับ ท่านสุดท้าย ท่าน ส.ส. กุญวลี ครับ</w:t>
      </w:r>
    </w:p>
    <w:p>
      <w:pPr>
        <w:pStyle w:val="BodyText"/>
      </w:pPr>
      <w:r>
        <w:t xml:space="preserve">(ผู้เข้าร่วมประชุมหญิง) กราบเรียนท่านประธานสภาที่เคารพ ดิฉัน กุลวลี สมาชิกสภาผู้แทนราษฎรเขต 1 พรรคพลังประชารัฐค่ะ วันนี้ดิฉันมีเรื่องหารือ 1 เรื่องค่ะ วันนี้ สืบเนื่อ่งจากว่าดิฉันได้รับสืบเนื่องจากท่านนายกสมาคมกีฬาจังหวัดราชบุรี ท่านอดีตรองนายกเทศบาลราชบุรี ใช้บริการสนามกีฬากลางของจังหวัด สนามกีฬากลางปัจจุบันไม่สามารถใช้สนามกีฬาได้เนื่องจากสนามกีฬากลาง ติดกับโรงเรียนราชโบริกานุเคราะห์ จะประสบปัญหาติดขัด ช่วงเช้าและช่วงเย็นโดยดิฉันได้ประสานงานมาในการพัฒนาอาคาร Sport Complext เพื่อเพิ่มศักยภาพ และขีดความสามารถของนักกีฬาของจังหวัด ให้มีทักษะ ให้มีความชำนาญ ซึ่งที่ผ่านมาก็มีที่เป็นตัวอย่างให้กับพี่น้องประชาชน นักกีฬาตระก้อทีมชาติไทย นักฟุตบอลทีมชาติ สังกัดสโมสรท่าเรือ โดยข้อเสนอแนะที่ดิฉันได้รับมา ที่บริเวณชั้น 1 ถึงชั้น 5 นับจากชั้น 1 ขึ้นมา ตั้งแต่ชั้น 6 ขึ้นไปข้อพื้นที่ให้กับนักกีฬาได้ใช้ประโยชน์โดยมีศูนย์ีฬาชั้นบนสุดก็เป็นโรงยิมเอนกประสงค์ ได้มาตรฐาน อาทิ สนามแบดมินตัน ที่สามารถปรับเป็นที่แข่งขันกีฬาและขั้นด่านฟ้าอาจจะเป็นลู่วิ่ง สะพาน Sky walk เพื่อให้เดินทางได้อย่างสะดวกอาคารศูนย์ราชการ โรงพยาบาล โรงเรียน ได้อย่างสะดวก อยากจะหารือท่านประธานไปยังรัฐมนตรีท่องเที่ยวและกีฬา เพื่อหาแนวทางการดำเนินการ 1 จังหวัด 1 คอมเพล็กซ์ ของท่านรองนายกรัฐมนตรี พลเอก ประวิตร วงษ์สุวรรณ ได้สร้างของพี่น้องชาวราชบุรีให้เป็นจริงครับ ของคุณครับ ครบทุกท่านแล้วนะครับ ทั้งหมด 30 ท่าน ในการปรึกษาหารือ ท่านสมาชิกครับ ขณะนี้มี ท่านสมาชิกที่มาลงชื่อเข้าประชุมประมาณ จำนวน 281 ท่าน เกินกึ่งหนึ่งของสมาชิกที่มีอยู่ของสภาแล้วนะครับ ถือว่าเป็นครบองค์ประชุมแล้วครับ ผมขอเปิดการประชุม และเปิดวาระต่อไปนะครับ ระเบียบวาระที่ 1 กระทู้ถาม ระเบียบวาระตั้งแต่วาระที่ 1.1 กระทู้ถามสดด้วยวาจา คราวนี้ได้บรรจุไว้ทั้งหมด 4 กระทู้ คือจริง ๆ บรรจุครั้งละไม่เกิน 3 กระทู้ เมื่อครั้งที่แล้ว ท่านประธานชวนได้รับปากกับผู้ตั้งกระทู้ถามไว้ ที่ท่านรัฐมนตรีได้เลื่อนตอบกระทู้ถามด้วยวาจาไว้นะครับ ท่านก็จึงนำมาบรรจุเพิ่มเแ็น 4 ข้อบัคคับกำหนดไว้กระทู้ละไม่เกิน 30 นาทีแต่ไม่เกิน 90 นาที แต่คราวนี้ กระทู้ละ 30 นาที เหมือนเดิม ก็เท่ากับ 120 นาที นะครับ ที่ประชุมคงไม่ขัดข้องนะครับ ถ้าไม่ขัดข้องผมขอดำเนินการถัดไปนะครับ ถามสดด้วยวาจา ในเรื่องแรกครับ ของท่านครูมานิตย์ สังข์พุ่มครับ</w:t>
      </w:r>
    </w:p>
    <w:p>
      <w:pPr>
        <w:pStyle w:val="BodyText"/>
      </w:pPr>
      <w:r>
        <w:t xml:space="preserve">(ผู้เข้าร่วมประชุมชาย) ท่านประธานที่เคารพ ครูมานิตย์ สังข์พุ่ม ครับ</w:t>
      </w:r>
    </w:p>
    <w:p>
      <w:pPr>
        <w:pStyle w:val="BodyText"/>
      </w:pPr>
      <w:r>
        <w:t xml:space="preserve">(ผู้เข้าร่วมประชุมชาย) ท่านประธานที่เคารพ กระผมครูมานิตย์ สังพุ่ม สมาชิกสภาผู้แทนราษฎร พรรคเพื่อไทย จากจังหวัดสุรินทร์ ท่านประธานครับ ผมได้รับฉันทามติจากพรรคเพื่อไทยเมื่ออาทิตย์ที่แล้ว ถึงปัญหาความเดือดร้อนของพี่น้องเกษตรกร จากวันพุธที่แล้วจนถึงวันพุธนี้ พี่น้องชาวนาชาวไร่ พี่น้องชาวสวนเสียผลประโยชน์ไป แล้วก็เสียโอกาสไปมากมายก่ายกอง ดังจะเห็นว่าหารือกันนี่ ทั้งสภา ทั้งซีกฝ่ายค้านพวกผม ซีกฝ่ายรัฐบาลฝ่ายรัฐบาลนี่ ปัญหาของสินค้าราคาตกต่ำนะครับ นี่เพื่อนผู้แทนคุณากร จากสุรินทร์ หลายคนนี่ ถ้าท่านประธานได้ฟังมาตั้งแต่เช้า 30 กว่าคนนี่ ราคาสินค้าตกต่ำกันหมด ท่านประธานครับ วันนี้บ้านเมืองนี่ปัญหาทางการเมืองนี่ ผมก็เข้าใจอยู่ครับ ว่ามันมีปัญหาหนักพอสมบูรณ์อยู่ แต่ก็ช่วยไม่ได้ครับ เป็นเรื่องของ กรรมมุนา วัตติโลโก สัตว์โลกย่อมเป็นไปตามกรรม เพราะกรรมเป็นเรื่องเป็นปัญหาทางปากท้องของพี่น้องประชาชนก็ยิ่งใหญ่ไม่แพ้ไปจากปัญหาจากการเมือง ผมคิดว่ามันยิ่งใหญ่กว่าอีกครับ เพราะประชาชนส่วนใหญ่นี่ เป็นชาวเกษตรกร ประเทศไทยเรานี่เวลาหาเสียงกันนี่ ท่านประธานจะสังเกตว่า การเมืองแต่ละพรรคนี่ก็ไปโชว์นโยบายที่สวยหรู แต่ผลสุดท้ายออกมานี่ ก็พี่น้องเกษตรกรนี่ตาย วันนี้ดังเห็นได้ชัด ท่านประธานครับ ผมจะพูดเฉพาะพืชเศรษฐกิจ เพื่อการบริโภค แต่บังเอิญเพื่อนผู้แทนราษฎรในพรรคเพื่อไทยนี่ หลายท่านได้ฝากมา แม้กระทั้งท่านรองสุภชัย ก็ได้ฝากมา ท่านอดีตรองวิสุด ก็ได้ฝากมา ศรีแก้วก็ฝากมาในเรื่องของยางพาราแต่ที่สุรินทร์บ้านผม 2 อำเภอ คือ อําเภอศีขรภูมิ น่าดีใจครับท่านประธานครับ เพราะว่าเขาโค่นตัดทิ้งกันเกือบหมดแล้วครับ ที่เหลือปล่อยให้ตายครับ เพราะไม่มีเงินมารักษากับราคาของยางพารามาบำรุงรักษา กับราคาของยางพาราที่เป็นอยู่จากวันนั้นมาถึงวันนี้ก็คือเพิ่งขึ้นมานิดหน่อย โคงการของ อคส. ที่ไปซื้อยางพารานี่มาทำถุงมือยาง 100,000,000,000 นี่ ก็กำลังเป็นข่าวกันอยู่ เอาล่ะครับ เดี๋ยวท่านอดีตรัฐมนตรี ท่านยุทธพงษ์ แต่วันนี้ยางพาราในภาพรวมต่อไปนี่ ก็ตกต่ำเอา ตกต่ำเอา อันนี้ผมฟังจากจังหวัดอื่น ๆ จากทุกจังหวัด ในอีสานนะครับ ขั้นมากิโลฯ ละยางถ้วย 23-24 บาทไม่กี่วัน ลดเหลือมา 14 บาท น้ำยางดิบก็ลดลงอย่างน่าใจหายก็รัฐมนตรีจะตอบ หรือไม่ตอบเรื่องยาง หรือมามีวิธีการจะทำอย่างไรนั้นก็แล้วแต่ท่าน เพราะว่าเรื่องยางพารานั้น ผมในฐานะคนถามก็ได้รับฝากมาจากเพื่อน ในส่วนตัวจริง ๆ แล้วจังหวัดผมเขาโค่นไปหมดแล้ว ไปอุทัยธานีวันก่อน ไปบ้าน ส.ส. ชาฎา พรรคภูมิใจไทย ก็กำลังโค่นอยู่พอดีเลยครับ ยางพารา ผมถามทำไมโค่น บอกมไ่มีอะไรทำ ครับ มาถึงเรื่องข้าว วันนี้ทั้งภาคกลาง ภาคเหนือ ภาคอีสาน ราคาข้าวนี่ถือว่าเป็นราคาที่ตกต่ำอย่างน่าใจหายเลยครับ แล้วอาทิตย์ที่แล้วนี่รัฐบาลนี่ได้ตอบ ได้มาประกาศ ป่าวล้างโชว์ผลงานความดีความชอบ เรื่องของการประกันรายได้ ช่างน่าดีใจนะครับ แต่ลึก ๆ จริง ๆ แล้วนี่ไม่ได้ช่วยชาวนาเลย เพราะท่านประกันอยู่ที่หลักของ 15,000 ส่วนเกวียนละ 2,000 กว่าบาท แล้วไม่เกิน 14 ตัน แล้วชาวนาที่มีข้าว มีนานิด ๆ หน่อย ๆ ก็แทบไม่ได้อะไรเลยครับ ไปขายในตลาดวันนี้ได้เลยครับ ข้าวกิโลฯ หนึ่งไม่เกิน 9 บาท 7-9 บาท ครับ แล้วไอ้ส่วนต่างที่ชุลมุนวุ่นวายนี่มันอยู่ตรงไหน ชาวบ้านเขาถามผมมาอย่างนี้ครับ ว่าการทำประกันข้วหรือการทำประกันพืชเศรษฐกิจหรือพืชบริโภคนี่ ทำเพื่อเกษตรกรหรือทำเพื่อกลุ่มทุน ที่เกิดช่องว่างกันอยู่ เขาสงสัย ทำไมเขาจะไม่สงสัยล่ะครับ ว่าวันนี้ข้าวเปลือกถูกมากครับ แต่ข้าวสารแพงเอา ๆผมก็เลยถามเป็นข้อแรกก่อนว่าอยากให้ท่านรัฐมนตรีนี่ได้คุยเรื่องมาตรการนะครับ ที่จะช่วยชาวนานี่ นอกจากการประกันรายได้นี่ ที่เป็นสูตรสำเร็จรูปของรัฐบาลนี่อยู่ที่ 15,000 ส่วนต่างตรงนั้นจริง ๆ หรือไม่ เรายังมีส่วนอื่นอีกไหม ที่จะเข้าไปแทรกแซงราคาตลาดที่จะพยุงราคา เพราะต้นทุนจากการผลิต ปัจจัยการผลิตของชาวนาแต่ละไร่ ที่คิดเป็นนา ทำนา พี่, น้อง, เพื่อน ก็ทำนากันหมดครั ตั้งแต่เริ่มต้นนี่ อย่างน้อย 2 รอบ รอบแรกไถกลบซัง ไล่ละ 200 บาท ก่อนจะวานก็ไล่ละ 250 นี้เป็น 450 แล้วครับ หลังจากนั้นก็ไปซื้อพันธุ์ข้าว เรื่องของพันธุ์ข้าวนี่ อยู่ดี ๆ ก็มีปัญหาบ้านติดกัน พี่น้องด้วยกัน เริ่มจะซื้อพันธุ์ข้าวไม่ได้ เริ่มมีข้อตกลง ซึ่งจะได้อภิปรายกันวันนี้ล่ะครับ CP, TPP สร้างความเดือนร้อนให้กับชาวนาอีกครับ พันธุ์ข้าวนี่ก็ราคาในตลาด ก็เอาไปหว่าน หว่านด้วยตัวเอง หรือจ้างเขาหว่าน เสร็จแล้วก็ใส่ปุ๋ย ปุ๋ยก็ไม่ได้ถูกครับท่านประธาน ถุงหนึ่งนี่ ราคาต่ำสุด 500 ถึง 800 บาท หลังจากนั้นก็ดูแล ดูแลก็ถึงฤดูเก็บเกี่ยว เก็บเกี่ยวนี่ วันนี้รถเกี่ยวไล่หนึ่งก็คิด 500-600 บาท อีสานบ้านผมเป็นอย่างนี้จริง ๆ พรรคพวกผมได้ ท่านประธานก็มีพรรคพวกอยู่อีสานเยอะแยะ แถวบ้านท่านประธานก็ทำนา ค่าเก็บเกี่ยว 500-600 บาท มันรวมเท่าไรแล้วครับต่อไล่ ค่าขนส่งอีกครับท่านประธาน หลังจากนั้นแล้วนี่ หลังจากทำให้ข้าวมันแห้งก็ต้องนำไปตากแดด ตอนนี้ถนนหนทางนี่ เป็นที่ตากข้าวครับ เพราะไม่อย่างนั้นนี่ พ่อค้าที่ลานกลางแจ้งนี่ยิ่งเอาเปรียบชาวนา พูดมาก ท่านประธานครับ ขออนุญาตอยากใช้คำที่ชาวบ้านผมบอก เวลาไปขายข้าวแห้ง ขอกิโลฯ ละ 11-12 บาท เขาบอกว่าไปเอาเงินประยุทธ์มา ซึ่งจริง ๆ นี่ผมไม่ใช้คำว่า</w:t>
      </w:r>
      <w:r>
        <w:t xml:space="preserve"> </w:t>
      </w:r>
      <w:r>
        <w:t xml:space="preserve">“</w:t>
      </w:r>
      <w:r>
        <w:t xml:space="preserve">ประยุทธ์</w:t>
      </w:r>
      <w:r>
        <w:t xml:space="preserve">”</w:t>
      </w:r>
      <w:r>
        <w:t xml:space="preserve"> </w:t>
      </w:r>
      <w:r>
        <w:t xml:space="preserve">หรอกครับ ใช้เป็นท่านนายกฯ ไอ้ลานข้าวจะซื้อเยอะ ธนาคารก็ไม่ปล่อย ตอนนี้ก็เป็นกระบวนการที่กดหลังชาวนาซึ่งเป็นกระดูกสันหลังของชาติ ซึ่งเราเรียนมาตั้งแต่เด็ก ๆ เหมือนที่ท่าน ส.ส. กล่าวมา มีแต่หนี้กับซัง ทำนาปรังมีแต่ซังกับหนี้ ผมถาม ธกส. ว่าก็เขาบอกว่าทำได้แค่นี้ รัฐบาลช่วยได้แค่นี้ ส่วนต่างจากข้าวหอมะลินี่ ผมพูดแต่หอม12,000 กว่าบาทนะครับ ต่อปีต่อตันก็ 20,000 ถ้าไม่ถึงก็เรื่องของคุณ คุณขายได้ ตัน่ละ เท่าไหร่ แต่ให้ส่วนต่างขนาดนี้ ท่านคณะท่านรัฐมาตรีที่ผมเคารพครับ ผมเชื่อว่าวิสัยทัศน์ของท่านนี่มากกว่านี้ครับ ถ้าท่านคิดแต่ว่าประกัน ๆ นี่ สูตรสำเร็จรูปอย่างนี้ชาวนาเราอยู่ไม่รอดครับ ยิ่งวันนี้การทำนา การทำนาในนาก็ได้ผลิตผลของข้าวไม่ได้เต็มที่นะ โดยเฉพาะสุรินทร์บ้านผม ส.ส. สุรชาติ ชาญประดิษฐ์ นี่ ของอุบลศักดิ์นี่ ของอุบลศักดิ์ดีหน่อยภาคกลาง แต่ของอีสานนี่ เราไม่มีน้ำ น้ำนี่หายาก ฝนไม่ตกตามฤดูกาลก็จบ ระบบชลประทานก็แย่ มีนิดเดียว มีประมาณ 12 เปอร์เซ็นต์ ถ้ามีน้ำเยอะ ถ้าไม่มีน้ำเยอะก็อาศัยน้ำธรรมชาติ น้ำธรรมชาติไม่มี ข้าวก็ลีบ พอจะทำไปไม่ได้ข้าวแล้วพออยู่สักพักหนึ่งพอจะเกี่ยวเพราะพายุมา เหมือนกับปีนี้ ยิ่งไปกันใหญ่ครับ ผมอยากเห็นมาตรการรัฐบาลที่มากกว่านี้ ช่วยเหลือชาวนา มีวิธีการที่ดีกว่านี้ ยกระดับชาวนาขึ้นมา จูงเข้าขึ้นมาจากนา ให้อยู่อย่างมีความสุข ล้วงกระเป่าเจอสตางค์ ล้วงไปกระเป๋าซ้ายเจอสตางค์ ลูกหลานไปกินขนมที่โรงเรียน หลานไปกินขนมที่โรงเรียน มีสตางค์ แต่วันนี้ครับ ที่ท่านบอกว่าทำให้เศรษฐกิจมันเฟื่องฟู มันเฟื่องฟูไม่ได้หรอกครับ ในชุมชนในชนบทมันไม่มี มันมีข้าวเป็นตัวชูโรง ส่วนอย่างอื่นอาจจะมีบ้าง มัน, อ่อย, ยางพาราก็นิดหน่อยครับ ฉะนั้นผมอยากจะสรุปเป็นเบื้องต้นอยากให้ท่านรัฐมนตรีได้ตอบหรือนำเสนอว่ารัฐบาลนี้นี่ คิดนอกจากการประกันหรือคิดได้แค่นี้ให้กับชาวนา ชาวนาจะได้เตรียมการปีหน้า กล่าวประกันข้าวปีหน้า ปี 6463/65 หรือปีนี้ 64/65 เขาอาจจะไปปลูกมะนาว หรือจะเอาข้าวเตรียมไปขายที่ดาวอังคาร เหมือนกับท่านผู้ใหญ่ท่านหนึ่งว่าไว้น่ะ เขาจะได้วางแผนถูกครับ เบื้องต้นผมขอสอบถามไว้เป็นเท่านี้ก่อนครับท่านรัฐมนตรีกระทรวง…</w:t>
      </w:r>
    </w:p>
    <w:p>
      <w:pPr>
        <w:pStyle w:val="BodyText"/>
      </w:pPr>
      <w:r>
        <w:t xml:space="preserve">(ผู้เข้าร่วมประชุมชาย) ท่านประธานที่เคารพ กระผมจุรินทร์ ลักษณวิศิษฏ์ สมาชิกสภาผู้แทนราษฎรบัญชีรายชื่อ พรรคประชาธิปปัตย์และรัฐมนตรีว่าการกระทรวงพานิช กระทู้ถามสดของครูมานิตย์ สังพุ่มนะครับ เมื่อกี้ท่านถามหลายเรื่อง ผมก็ขออนุญาตตอบปนกันไปเหมือนกับที่ท่านถามแล้วกัน อันที่จับประเด็นได้ก็คือที่จับความได้ ก็คือท่านบอกว่ารับาลนี้นอกจากรายได้แล้วนี่ ยังมีมาตรการอื่นอีกหรือไม่ เพื่อช่วยเหลือเกษตรกรผู้ปลูกข้าว ก็ขออนุญาตเรียนให้ทราบว่ารัฐบาลชุดนี้ให้ความสำคัญอย่างยิ่งกับเกษตรกร ไม่ว่าจะปลูกอะไรก็ตาม ซึ่งหมายความว่ารวมถึงเกษตรกรที่ปลูกข้าวด้วยและที่สำคัญ ก็คือสำหรับข้าวเราก็อยากเห็นข้าวมีราคาสูงและมีราคาดี แต่ทั้งหมดนี้ ก็ไม่ได้ขึ้นอยู่กับมาตรการของรัฐบาลแต่เพียงอย่างเดียว ก็ขึ้นอยู่กับผลผลิตและความต้องการอย่างปี การผลิตที่ผ่านมา ท่านประธานก็คงทราบ ผมเคยกราบเรียนในสภานี้มาแล้วว่าเป็นยุคหนึ่งในรอบ 10 ปี ที่ราคาข้าวสูงเป็นประวัติการณ์แตะเกวียนละ 10,000 บาท ในหลาย ๆ เจ้า ขที่เป็นเช่นนั้นก็เพราะว่า มาตรการหลายประการประกอบกับกลไกตลาด ณ ช่วงเวลานั้น ภาพรวม ขอให้ท่านประธานได้รับทราบว่า 63 สำหรับข้าว จะมากกว่าปีที่แล้ว ร้อยละ 6 เพราะฉะันั้น ัอนนี้จะเพิ่มผลผลิตขึ้นมาอีกจำนวนไม่น้อยทีเดียว นอกจากนั้นในช่วงระยะเวลานี้ที่ข้าวอ่อนตัวลงมา ก็เพราะเหตุว่า ในช่วงเดือนพฤศจิกายนถึงเดือนธันวาคมของทุกปีจะออกมาและก็จะมีผละกระทบในช่วงระยะเวลาที่ผ่านมา ประกอบกับช่วงระยะเวลานี้นี่ โรงสีได้ซื้อข้าวเก่าเก็บไว้ในราคาสูง อย่างที่ผมกราบเรียนกับท่านประธานละยังไม่สามารถระบายออกมาได้ ประกอบ จึงขาดสภาพคล่อง เพราะฉะนั้น ตรงนี้จึงเป็นที่มาของรัฐบาลดำเนินการออกมาตรการหลายประการ ออกมาตรการที่กราบเรียน ว่าได้มีมาตรการที่จะช่วยดึงราคาขึ้นมาคณะรัฐมนตรีได้มีมติให้ความเห็นชอบ ที่จังหวัดภูเก็ต ตอน ครม. สัญจร นะครับ ชะลอขาย ว่า ถ้าเกษตรกร หรือหรือสถาบันเกษตรได้ชรอการขายข้าวเก็บไว้ก็จะมีเงินช่วยเหลือสนับสนุน ตันละ1,500 บาท มตรการถัดมา ก็คือถ้าเป็นสหกรณ์เก็บข้าวไว้ หรือซื้อมาเก็บสต็อกไว้ ทั้งโรงสีด้วย รัฐบาลก็จะช่วยด้วยร้อยละ 3 นี่ นอกจากนั้น ในส่วนของ ธกส. ก็มีมาตรการในการที่จะให้สินเชื่อกับโรงสีเป็นกรณีพิเศษ เริ่มต้นตั้งแต่ 1 พฤศจิกายน โดยสินเชื่อที่ว่าให้ไปซื้อข้าวเป็นการลดปริมาณข้าวในตลาดในอนาคตได้ โดยคิดดอกแค่ร้อยละ 0.01 เกือบจะเรียกว่า</w:t>
      </w:r>
      <w:r>
        <w:t xml:space="preserve"> </w:t>
      </w:r>
      <w:r>
        <w:t xml:space="preserve">“</w:t>
      </w:r>
      <w:r>
        <w:t xml:space="preserve">ไม่คิดดอกเบี้ยเลย</w:t>
      </w:r>
      <w:r>
        <w:t xml:space="preserve">”</w:t>
      </w:r>
      <w:r>
        <w:t xml:space="preserve"> </w:t>
      </w:r>
      <w:r>
        <w:t xml:space="preserve">และมาตรการถัดมาก็คือ ก็มีสินเชื่อ SME ด้านการเกษตร โดยให้ดรายละ 20,000,000 บาท โดยคิดดอกเบี้ยร้อยละ 4 อย่างนี้เป็นต้น และสัปดาห์หน้ากระทรวงพาณิช ธนาคารพานิชหรือแบงก์ชาติในการที่จะผ่อนคลายกฎระเบียบต่าง ๆ ให้กับสินเชื่อให้กับโรงสี ในการที่จะไปเร่งรับซื้อข้าวจากเกษตกรต่อไปด้วย นี่ก็คือสิ่งที่ขออนุญาตกราบเรียน ที่เพื่อนสมาชิกได้สอบถามเมื่อสักครู่อะไรบ้าง แต่อย่างไรก็ตามขออนุญาตกราบเรียนกับที่านประธาน่่่ถ้าสมมุติ ไม่ว่าพืชเกษตรตัวใดใน 5 ตัว คือ ข้าว, มัน, ปาล์ม ข้าวโพด ราคาลดลงมาจากที่ประกัน รัฐบาลก็ยังมีนโยบายประกันเกษตรกรซึ่งอันนี้จะเป็นตัวช่วยสำคัญตัวช่วยสำคัญ ที่ช่วยให้ชาวนาผู้ปลูกข้าวสามารถมีรายได้ตามรายได้ที่ประกันไว้ เช่น ข้าวเปลือกเจ้า รัฐบาลประกันไว้รายได้ที่ 10,000 บาท ข้าวเปลือกเจ้า ลดลงมาเหลือ 7,000 ก็จะมีส่วนต่างตันละ 3,000 บาท เพราะฉะนั้น เกษตรกรก็จะมีรายได้เพิ่มขึ้นแทนที่จะเป็นทางเดียว ถ้าไม่มีประกันรายได้ก็จะมีรายได้ 2 ทางเข้ากระเป๋า 2 กระเป๋า ได้ตันละ 7,000 ใส่ไว้กระเป๋าซ้าย แต่ก็จะมีเงินส่วนต่างอีก 3,000 บาท ใส่กระเป๋าขวาไว้ รวมแล้วกระเป๋าซ้าย 7,000 กระเป๋าขวา 3,000 ก็เป็น 10,000 บาท ตามที่รัฐบาลประกันไว้และคณะรัฐมนตรีได้มีมติเห็นชอบแล้วในการประชุมคณะรัฐมนตรีสัญจรที่ภูเก็ต ให้เริ่มต้นนโยบายประกันรายได้เกษตรกรผู้ปลูกข้าว ในฤดูกาลผลิตปีนี้ โดยเมื่อวัน 2 วันที่ผ่านมา รัฐบาลได้เคาะเงินส่วนต่างเสร็จเรียบร้อยแล้ว ซึ่งรายได้ที่ประกัน และเงินส่วนต่างที่เกษตรกรจะได้รับนั้น ขออนุญาตกราบเรียนท่านประธานตรงนี้ว่า ข้าวเปลือกหอมมะลิ ประกันรายได้ไม่เกิน 15,000 ครัวละไม่เกิน 14 ตัน จะได้ตันละ 2,911 บาท ข้าวเปลือกหอมมะลินอกพื้นที่ ตันละ 14,000 จะได้ส่วนต่างตันละ 20,137 บาท ประกันรายได้ 1,222 บาท ข้าวเปลือกหอมปทุม ประกันตันละ 11,000 จะมีส่วนต่าง 1,066 บาท ข้าวเหนียว ตันละ 12,000 ส่วนต่าง 2,084 บาท เพราะเหตุที่ประกันตามนี้ สำหรับเงินงวดแรกที่จะออกในช่วงอีกไม่กี่วันข้างหน้านี้ครับ ก็จะในวันที่ 6 พฤศจิกา ก็จะช่วย4-5 วันนี้นะครับ ก็จัช่วยให้เกษตรกรที่ปลูกข้าวแต่ละชนิดนั้นได้รับเงินส่วนต่างสูงสุดดังนี้คตรับดังนี้ครับ ถ้าใครปลูกข้าวเปลือก เงินส่วนต่างสูงสุดรวมกัน 26,674 บาท ถ้าใครปลูกข้าว ข้าวเหนียวก้จไะได้ก็จะได้ส่วนต่างสูงสุดถึง 33,349 บาท ถ้าปลูกข้าวเปลือกเจ้าก็จะได้สูงสุดถึง 36,770 บาท ถ้าปลูกข้าวเปลือกข้าวหอมมะลินอกพื้นที่ก็จะได้สูงสุดถึง 34,199 บาท และถ้าปลูกข้าวหอมมะลิก็จะได้สูงสุด ถึง ก็จะได้ 40,0756 บาท อันนี้ก็จะเป็นตัวช่วยจากนโยบายประกันรายได้จากรัฐบาล นอกจากนั้นขออนุญาตกราบเรียนกับท่านประธานครับ ก็ไม่ได้มีนโยบายเฉพาะแต่เพียงเท่านี้ ก็ยังมีมาตรการที่จะช่วยเหลือพิเศษอีก สำหรับเกษตรกรที่ปเงินค่าพัฒนาคุณภาพข้าว ไร่ละ 1,000 บาท ครอบครัวละไม่เกิน 20 ไร่ นั่นแปลว่า ก็จะได้รับตัวช่วย อีกครอบครัวละไม่เกิน 20,000 บาท อันนี้ ก็คือสิ่งที่จะกราบเรียนกับท่านประธาน1,000 บาทนี้ จะแบ่งเป็น 2 งวด งวดที่ 1 500 งวดต่อไปก็ 500 บาท อันนี้เป็นสิ่งที่อยากจะกราบเรียนกับท่านประธานว่า เป็นตัวช่วย ที่จะช่วยชาวนาเพื่อลดปัญหารายได้ลดลงอยู่ในช่วงที่ราคาข้าวตกต่ำลงมา แต่ทั้งหมดนี้ก็ไม่ได้แปลว่าราคาข้าวก็จะลดลงมาทั้งหมดนะครับ ข้าวหอมมะลิ วันนี้ก็ยังอยู่ที่ 11,500 ราคาเป็นทางการถึง 12,500 โดยประมาณนั้นข้าวเปลือกหอมปทุมก็อยู่ที่ -10,200 เป็นต้น พี่น้องเกษตรกรทราบดีอยู่แล้ว ผมจะไม่ใช้เวลาตรงนี้ที่จะกราบเรียนกับท่านประธาน เพียงแต่ว่าสิ่งสุดท้ายที่ขออนุญาตเรียน รัฐบาลก็ยังเห็นความสำคัญของเกษตรกรผู้ปลูกข้าว นั่น ก็คือสัปดาห์ที่แล้ว ที่ผมต้องเลื่อนการตอบกระทู้ ก็เพราะว่าจำเป็นต้องไปประชุมคณะกรรมการนโยบายข้าวที่ผมเป็นประธาน และผมเป็นเจ้าของเรื่องเรื่องสำคัญที่สุดในประวัติศาสตร์ เพื่อช่วยเหลือเกษตรกรผู้ปลูกข้าวอีกเรื่องหนึ่ง คือ การเคาะยุทธศาสตร์ชาติไทย 5 ปี ตั้งแต่ ปี 2563, 2564, 2565, 2566 จนถึงปี 2567 โดยได้เคาะ ยุทธศาสตร์ชัดเจน ใน 5 ปี เราจะทำให้ไทยเป้นผู้นำการผลิต การตลาดข้าวและผลิตภัณฑ์ข้าวของโลก แล้วก็ระบุชัดว่าเราจะเน้นข้าว 7 ชนิด ประกอบด้วยข้าวหอมมะลิ ข้าวหอมไทย ข้าวขาวพื้นนุ่ม ข้าวขาวพื้นแข็ง ข้าวสี และข้าวคุณลักษณะ จะเน้นตลาด 3 ตลาด ตลาดพรีเมียม ตลาดเฉพาะ และที่สำคัญ คือ ภาคการผลิต มีเป้าหมายชัดเจนที่เป็นรูปธรรม ก็คือว่าเราจะลดต้นทุนการผลิต ให้ชาวนา จากไร่ละ 6,000 บาทเป็น ไม่เกินไร่ละ นอกจากนั้นก็จะมีปเป้าหมายผลผลิตกิโลกรัมละ ไร่ละ 465 กิโลกรม เป็นไร่ละ 600 กิโลฯ ต่อไร่ ทั้งหมดนี้จะมีผลในการช่วยเพิ่มผลผลิต และลดต้นทุน ก็เท่ากับให้ชาวนาได้ผลผลิตเพิ่มขึ้นด้วย และที่สำคัญ ก็คือจะมุ่งเน้นในการจะมุ่งเน้นในการเพิ่มพันธุ์ข้าวใหม่ ๆ ให้ได้ 12 พันธุ์ ภายใน 5 ปี ระบุว่าเป็นข้าวพื้นนุ่ม 4,000 ข้าวพื้นแข็ง 2,000 และข้าวโภชนาการสูง เป็น 12 พันธุ์ ประกอบกับจะประกวดพันธุืข้าว ไม่น้อยกว่าปีละ 1 ครั้ง ซึ่งเราไม่ได้ทำมา เพื่ออะไรครับ เพื่อส่งเสริมนวัตกรรม และวิจัยพัฒนาพันธุ์ข้าวใหม่ ๆ เพื่อไปแข่งกับตลาดโลกได้ต่อไปอันนี้ก็เป็นสิ่งที่กราบเรียนท่านประธานครับ ขอบคุณครับ</w:t>
      </w:r>
    </w:p>
    <w:p>
      <w:pPr>
        <w:pStyle w:val="BodyText"/>
      </w:pPr>
      <w:r>
        <w:t xml:space="preserve">(ประธาน) เชิญท่าน ส.ส. ครูมานิตย์ ถามครั้งที่ 2 ครับ</w:t>
      </w:r>
    </w:p>
    <w:p>
      <w:pPr>
        <w:pStyle w:val="BodyText"/>
      </w:pPr>
      <w:r>
        <w:t xml:space="preserve">(ผู้เข้าร่วมประชุมชาย) ท่านประธานที่เคารพครับ ผมกราบขอบพระคุณท่านจุรินทร์ จริง ๆ เอกสารที่ท่านถือกับผมถือนี่มันตรงนกันครับ ไม่ได้ต่างกันเลย ประกาศของรองอธิบดีรักษาการแทนราชการแทนอธิบดีกรมการค้าภายใน กำกับดูแลและกำหนดเกณฑ์กลางอ้างอิง เกษตรกรผู้ปลูกข้าว ถ้าฟังรัฐมนตรีพูดนะครับ ฟังชาวนาพูดน่าชื่นใจ ท่านรัฐมนตรีครับ ถ้าท่านว่างวันไหนนี่ ท่านใส่แมสก์ แล้วท่านก็สวมหมวก ที่สุรินทร์บ้านผม ศรีสะเกษ โคราช สารคามนี่ บ้านของฝ่ายค้านผมนี่ ท่านอาจารย์สุทินนี่ ลองดูเถอะครับ สิ่งที่ท่านพูดเรื่องการชะลอนี่ เจ้าหนี้มาอยู๋ที่คันแทนา เอารถมารอคันแทนา ขนข้าวไปขาย เพราะหนี้ ธกส. เรียกทุกฝ่ายเรียกลูกจะไปโรงเรียน ข้อเท็จจริงมันไม่ใช่ครับ วันนี้มันกิโลฯ 7 บาทถึง 9 บาท วันนี้นี่ 9 บาท เขาโทร. มาบอกผม รัฐมนตรีชี้แจงข้อมูลจากราชการ แต่ผมนี่ ตาสี ตาสา ยายมี ยายช้อยนี่จริง ๆ นี่เขาบอกเขาจะตายแล้ว ผมอยากเห็นวันนี้นี่ เราถามกันไป รัฐมนตรีก็ให้ข้อมูลจากเอกสาร ชาวนาก็ไม่ได้อะไรเลย ผมอยากเห็นเป้าจุดสรุป ว่าชาวนานี่ปีนี้จะได้ข้าวนี่ถึงเกวียนละ 18,000 ไหม ให้เก็บไว้กี่เดือน แล้วข้าวที่ล้นสต็อก แล้วทำไมวันนี้รัฐบาลนี่ ไม่นำไปแลกสินค้าหรือเครื่องมือยุทธกรความมั่นคง เช่น เสื้อเกาะของตำรวจ ผมไม่พูดถึงเรือดำน้ำ เดี๋ยวจะหาว่ารื้อขอนหาตะเข็บก็ไปแลกมาสิครับ มันก็จะทำให้ชาวนานี่ ราคานี่มันดีขึ้นมาจริง ๆ ผมไม่อยากเห็นการโต้ตอบแต่ชาวนาไม่ได้อะไรเลย ชาวสวนยางไม่ได้อะไรเลย ผมอยากเเหมือนตอนหาเสียงของนักการเมืองหนึ่ง ผมไม่อยากอะไรเขาเรียกแผ่นโปสเตอร์ เพราะผมไม่นิยม ท่านประธานครับ ข้าวหอมมะลิ 18,000 พอนักข่าวถาม เมื่อไรจะได้ 18,000 ไปขายดาวอังคารสิดาวอังคารน่ะมันไม่มีลานรับซื้อข้าว เขาต้องขายอยู่สุรินทร์ ขายอยู่ศรีสะเกษ ขายอยู่สารคาม ขายอยู่แถวนี้ครับ แล้วก็ขายด้วยน้ำตา วันนี้ชาวนายิ่งตายกัน ซื้อขายกันนี่ มันไม่ได้ ผมอยากเห็นมาตรการรัฐบาลนี่ ประกาศ เอาล่ะครับ ปีนี้ไม่ทัน เพิ่งมาประกาศ ชาวนานี่ขายข้าวมาแล้วเดือนกว่า พอรัฐบาลประกาศเรื่องนี้ ข้าวลดอีกบ้านเพื่อนผมเขาบอกข้าวลด มาประกาศมาตรการสุรินทร์ลด ศรีสะเกษแต่ผมอยากเห็นรัฐบาลนี่ ประกาศเป็นมาตรการจะเข้าไปแทรกแซงหรือทำอะไรนี่ ผมไม่อยากเห็นชาวนาอยู่ในสภาพแบบนี้จริง ๆ นั้นนี่ ผมไม่ได้อยากทำให้รัฐบาลเสียวลา แต่ปัญหาหลัก ก็คือปัญหาความยากจน ลดรายจ่าย เพิ่มรายได้ กินอิ่ม นอนหลับ ของพี่น้องชาวเกษตรกร ที่ลงมาเป็นผู้แทนราษฎร ปัญหาหลักในการเป็นปัญหาของพี่น้องราษฎรกล่าวเล่าแจ้งว่าเราจะทำให้คุณอยู่ดีกินดี มีความสุขกันถ้วนหน้า แต่วันนี้คนเป็นชาวนา ส่วนใหญ่นี่ ผมไม่ได้มาใส่ร้ายรัฐมนตรีนะครับ ลำพังปัญหารัฐบาลวันนี้ ผมอยากเห็นสักประโยคหนึ่งว่าหาความมั่นคง แต่ผมอยากเห็นรัฐบาลสร้างความมั่นคงนะครับ เมื่อชาวนามั่นคงนี่ เกษตรกรมั่นคงนี่ ชาวสวนยางมั่นคงนี่ ปัญหาทางการเมืองจะลดน้อยลงครับ ท่านประธานที่เคารพครับ เพราะพี่น้องอยู่ดีที่สุข กินดี นอนหลัง ล้วงซ้ายเจอสตางค์ ล้วงขวาก็มีสตางค์ ก็ตอบ 2 กระเป๋า ล้วงซ้ายก็มีสตางค์ ล้วงขวาก็มีสตางค์ มันไปทวงหนี้ครับทุกวัน เอาล่ะ ครับ ท่านรัฐมนตรีครับ ผมเองก็เกรงใจท่านประธาน เพราะว่าท่านก็ติงผม ปกติท่านก็ติงผมก้วยรัฐบาล แต่วันนี้ท่านติงด้วยวาจาว่าหมดเวลาแล้ว ผมฝากถึงท่านครับ ฝากถึงรัฐบาล ว่าให้เห็นใจ พี่น้องเกษตรกร เห้นใจความยากจนของกระดูกสันหลังของชาติ แก้ปัญหาให้กับชาวไร่ชาวนา แก้ปัญหาอย่างจริงจัง ท่านจะอยู่ไป 10 ปี 20 ปี ตามนโยบายยุทธศาสตร์ชาติ เอาเถอะครับ เอาที่พี่น้องกินดี อยู่ดี หนี้สินลดน้อยเบาบางลง วันนี้ผมก็พอใจแล้วครับ ขอบพระคุณครับท่านประธานครับ</w:t>
      </w:r>
    </w:p>
    <w:p>
      <w:pPr>
        <w:pStyle w:val="BodyText"/>
      </w:pPr>
      <w:r>
        <w:t xml:space="preserve">(ประธาน) เชิญท่านรัฐมนตรีครับ เหลือเวลาอีก 2.30 นาที ครับ</w:t>
      </w:r>
    </w:p>
    <w:p>
      <w:pPr>
        <w:pStyle w:val="BodyText"/>
      </w:pPr>
      <w:r>
        <w:t xml:space="preserve">(ผู้เข้าร่วมประชุมชาย) ก็อนุญาตจะเรียนกับท่านประธานนะครับ ว่าที่เพื่อนสมาชิกได้ฝากให้รัฐบาลเห็นใจเกษตรกร เห็นใจเกษตรกร ขออนุญาตเรียนว่าเราก็คิดตรงกันครับ ผมก็เป็นคนหนึ่ง เป็นผู้แทนราษฎรเช่นเดียวกับครูมานิตย์ สังข์พุ่ม ปัญาเกษตรดี ซึ่งเรามีก็มีจิตวิญญาณที่จะช่วยเหลือเกษตรกรเช่นเดียวกันครับ อันนี้ก็ขอให้ท่านได้สบายใจ มาตรการต่าง ๆ ท่านถามว่าชาวนาได้อะไร ความจริงผมตอบไปแล้วนะครับ ได้ทั้งเงินส่วนต่าง ได้ทั้งเงินช่วยอีกไร่ละ 1,000 ซึ่งได้มาตรการเสริมอื่น ๆ อีกมากมายรวมแล้วนี่ ครอบครัวหนึ่งนี่ ตกสูงสุดถึง 60,000 บาท ก็มีครับ อันนี้เป็นสิ่งที่ขออนุญาตเรียน นอกจากเอาข้าวไปขายตามตลาดแล้ว เรียนภาพรวมกว้าง ๆ ของเรียนยางก็ขออนุญาตเรียนกับท่านประธานนิดหนึ่งท่านพาดพิง 2-3 รอบ ก็ขออนุญาตชี้แจงภาพรวมนะครับ ว่าราคายางนี่ ณ เวลานี้ ต้องถือว่ากระเตื้องขึ้นกว่าเวลาที่ผ่านมา เพียงแต่ทำให้ท่านมีความรรู้สึกว่าตกลงนี่ มีความรู้สึกว่ามันตกลงนี่ เมื่อไม่กี่วันมานี้ ราคามันสูงโด่งขึ้นไปมาก แต่ว่าตอนนี้ก็เริ่มปรับฐานลงมา แต่แม้ว่าปรับฐานลงมา ราคายางก็ต้องถือว่าราคายางก็ยังดีกว่าระยะเวลาที่ผ่านมา 2-3 วันที่แล้วราคายางเรื่องราคายาง ยางแผ่นดิบ ราคาเพิ่มจาก 40 กว่าบาทต่อกิโลฯ ชั้น 3 นะครับ รวมทั้ง ยางแผ่นรมควันF4B ขึ้นไปราคาละ 60 บาท ยางก้อนถ้วยขึ้นไป จากกิโลกรัมละ 61 เดี๋ยวนี้ขึ้นไปกิโลฯ ละ 21-22 และโดยเฉพาะ ยางก้นถ้วย อีสานราคาจะดีกว่ายางก้อนถ้วย ถึง 2 บาทโดยประมาณ ผมคิดว่าก้อนถ้วยในภาคอีสาน ก็อยู่ในระดับราคาที่เกษตรกรไปได้ แต่ถ้าราคาตกลงมากว่ารายได้ที่ประกัน ยางแผ่นดิบ60 บาทเมื่อไร ก็มีเงินส่วนต่างทีีจุนเจือเกษตรกรเราประกัน 23 ถ้าลงมาประกันกว่า 23 ก็ยังมี 3 บาท ที่จะเอาเข้ากระเป๋าขวา บวกกับ 20 เข้ากระเป๋าซ้าย เช่นเดียวกัน รวมทั้งมาตการเสริมต่าง ๆ กราบเรียนตรงนี้ เพราะว่าเวลาหมดแล้วก็ขอให้เพื่อสมาชิกไว้ใจนะครับ ว่าหัวใจเรานี่ตรงกัน เราเป็นผู้แทนราษฎรเช่นเดียวกัน เราเห็นใจให้เกษตรกรไม่ว่าปลูกอะไรก็ตาม</w:t>
      </w:r>
    </w:p>
    <w:p>
      <w:pPr>
        <w:pStyle w:val="BodyText"/>
      </w:pPr>
      <w:r>
        <w:t xml:space="preserve">(ประธาน) ครับขอบคุณครับ ท่านรัฐมนตรีและท่านคุณครูมานิต ถามสดด้วยวาจานะครับ ท่านคุณครูวานิตย์ เป็นกระทู้ถามสดด้วยวาจา ผมขอเอาของท่านสุชาติ อุสาหะ เข้ามาก่อนนะครับ</w:t>
      </w:r>
    </w:p>
    <w:p>
      <w:pPr>
        <w:pStyle w:val="BodyText"/>
      </w:pPr>
      <w:r>
        <w:t xml:space="preserve">(ผู้เข้าร่วมประชุมชาย) กราบเรียนท่านประธานสภาที่เคารพ ผมสุชาติ อุสาหะ สมาชิกสภาผู้แทนราษฎร วันนี้ผมมีกระทู้ถามสดนะครับ ที่อยากจะถามท่านประธานผ่านไปยังรัฐมนตรีกระทรวงการคลังนะครับ ท่านรัฐมนตรีวิทยาคม โครงการคนละครึ่งนะครับ ที่รัฐบาลนี่นี่เปิดให้ประชาชนเริ่มใช้จ่ายซึ่งรัฐนี่ ช่วยเรื่องค่าใช้จ่ายของสินค้าอุปโภคบริโภคต่าง ๆ ให้คนไทยครึ่งหนึ่ง ในวงเงินไม่เกินวันละ 150 บาท และตลอดโครงการ 3 เดือนกว่า ๆ ที่ได้มาใน 3 เดือนกว่า ๆ ก็คือในวงเงินรวมไม่เกิน 3,000 บาท มาประมาณ 19 วันนี้ คนไทยจำนวนมากนี่นะครับ เห็นแล้วว่าโครงการนี้เป็นโครงการที่มีประโยชน์ในการลดค่าครองชีพมากกว่าที่คิดเอาไว้ ทั้ง ๆ ที่ก่อนหน้าก่อนจะออกโครงการนี้นะครับ ได้มีการสมัครคนละครึ่งนี่มีคนสมัครน้อยมากกว่าที่คาดไว้นะครับ เพราะหลายคนกังวลว่าจะหาร้านค้าที่จะใช้จ่ายหาซื้อสินค้าได้หรือไม่ เพราะร้านค้าที่รัฐบาลอนุมัติเป็นร้านค้ารายย่อยครับ เป็นพวกหาบเร่ ต้องใช้จ่ายผ่านแอปฯ ตามตลาดตามไรบ้างก็เป็นความกังวลว่าได้หรือเปล่านะครับ แต่สิ่งที่เห็นนะครับ หลังจากเราเริ่มใช้จริงนี่นะครับ ได้รับเสียงสะท้อนที่ดีมากนะครับ ทั้งจากฝั่งผู้จ่าย และร้านค้านะครับ แล้วก็มีเสียงจากคนที่ยังไม่ได้เข้าร่วมอยากสมัครเข้าร่วมรับสิทธิ์จาก Phase 2 ซึ่งก็ได้ดำเนินการในวันนี้นะครับ วันที่ 11 เปิดให้ลงทะเบียนอีกครั้งนี่นะครับ พี่น้องประชาชนจังหวัดเพชรบุรีได้ฝากผมมา คนหนึ่ง เล่าให้ฟังด้วยสีหน้ายิ้มแย้ม เดิมครอบครัวเขานี่ไม่ไดกินกุ้งกันเลยนะ ราคาแพงมาก กิโลฯ ละ 250 บาทขึ้นไป แต่พอมีคนละครึ่ง ใช้เงินเพียง 125 บาท ก็สามารถซื้อกุ้งให้ลูกหลานท่านได้ทั้งครอบครัว ขณะที่อีกรายหนึ่ง ขณะที่ต่อคิว ซื้อเป็ดพะโล้ เจ้าโปรดของภรรยาเขานี่นะครับ จากเดิมนี่นะครับ 120 บาท เช่นเดียวกันรายหนึ่งเหมือนกันนะครับ ซึ่งเดิมใช้เงิน ขนม และเครื่องดื่มมื้อกลางวัน แต่โครงการคนละครึ่งนี่ ทำให้รายจ่ายลดลงเหลือ 70 บาท ขณะที่ในฝั่งผู้ขายนะครับ คุณยายที่ขายข้าวเกรียบปากหม้อในตลาดซึ่งเป็นกลุ่มที่อาจจะไม่ได้รับประโยชน์จากโครงการนี้เพราะปรับตัว คุณป้ากับเป็นหนึ่งในแม่ค้าที่รับชำระคนละครึ่ง โดยเล่าให้ฟังว่า ตอนแรกก็ยาก แต่ก็ค่อย ๆ ทำไปเรียนรู้ไปกับลูฏค้านี่ละครับ ผิดบ้าง ถูกบ้าง ขณะนี้ร้านค้าส่วนใหญ่การเข้าร่วมโครงการคนละครึ่ง ประเด็นคำถามที่ผมจะถามท่านรัฐมนตรีอาคมนะครับ ท่านรัฐมนตรีกระทรวงการคลัง ความรู้สึกของพี่น้องประชาชนที่เข้าร่วมดีการประชาสัมพันธ์คนละครึ่งให้ประชาชนทราบมากกว่านี้นะครับ ทางกระทรวงมีแผนอย่างไรครับ</w:t>
      </w:r>
    </w:p>
    <w:p>
      <w:pPr>
        <w:pStyle w:val="BodyText"/>
      </w:pPr>
      <w:r>
        <w:t xml:space="preserve">(ประธาน) เชิญท่านรัฐมนตรีกระทรวงการคลัง ท่านอาคม ได้ตอบชี้แจงครับ ราษฎรที่เคารพ และสมาชิกผู้ทรงเกียรติทุกท่าน ขออนุญาตกราบเรียนต่อประเด็นคำถามเมื่อสักครู่นี้ท่านสมาชิกสภาผู้แทนราษฎรถึงโครงการคนละครึ่งนี่นะครับ ว่าโครงการนี้ก็เป็นหนึ่งในมาตรการของรัฐบาลนะครับ ที่จะกระตุ้นเศรษฐกิจในช่วงที่เราประสบภาวะแพร่ระบาดของ COVID นะครับ ซึ่งก็มีหลายมาตรการด้วยกัน สิ่งหนึ่งที่เราไม่สามารถรับนักท่าองเที่ยวได้ในตอนนี้ นักท่องเที่ยวท่างชาตินะครับ สิ่งหนึ่งที่เราทำได้คือการกระตุ้นประเทศ โดยเฉพาะอย่างยิ่งการใช้จ่าย อย่างไรก็ตามนั้นเหรียญก็มี 2 ด้าน ซึ่งก็มีผู้ขาย อีกด้านหนึ่งก็คือ ด้านผู้ซื้อ คือประชาชน หรือ ทางผู้ขายมีคนละครึ่งร่วมกันในระหว่างผู้ขาย ส่วนผู้ซื้อนั้นรัฐบาลก็จะเติมเงินให้ครึ่งหนึ่งนะครับ ลงไปถึงระดับเศรษฐกิจฐานรากนะครับ ก็จะมีเสียงบ่นอยู่ตลอดเวลา ก็จะช่วยในเรื่องของกลุ่มคนรวยผู้ค้ารายย่อยนั้นไม่ได้ประโยชน์ได้ คำถามนี้นะครับ ขออนุญาตเรียนว่าการกระตุ้นเศรษฐกิจภายในประเทศนั้นก็จะมี 3 เรื่องใหญ่ ๆ นะครับ เรื่องที่ 1 ก็จะเป็นเรื่องของผู้ที่มีนะครับ ซึ่งอันนี้ก็เติมเงินในกัน 500 บาท คนละครึ่งนั่นคือว่าเน้นไปทางด้านผู้ขายอย่างไรก็ตามนั้น จะขายของได้ ก็ต้องมีผู้ซื้อนะครั บการให้สิทธิ์ทางร้านและให้สิทธิ์ผู้ซื้อ นั้นที่ มีผลตั้งแต่วันที่ 23 ตุลานั้น ก็คือสุขดีมีคืน ก็เป็นมาตรการในการลดหย่อนนะครับ อันนี้ก็มีการได้รับการตอบรับกับประชาชนอย่างมากนะครับ เพื่อเตรียมที่จะใช้จ่ายนะครับ Shoppig ในวงเงิน 30,000 คือ ชำระในเดือนมีนาคม 2564 เฉพาะในเรื่องของโครงการคนละครึ่งนั้นกรอบระยะเวลาก็ 23 ถึงวันที่ 31 ธันวาคม นะครับ จริง ๆ แล้ว อย่างที่ท่านสมาชิกสภาฯ ได้กล่าวไว้สักครู่นี้ ประชาชนร้านค้ายังไม่ชิน ซึ่งในร้านค้านี้เราได้เปิดลงทะเบียนตั้งแต่วันที่ 1 ตุลาคม เปิดให้ประชาชนลงทะเบียนนั้น วันที่ 16 ตุลาคม ใช้งานจริง วันที่ 23 ตุลาคม นะครับ จากข้อมูลที่เราได้นะครับ ในช่วงต้น ๆ มีคนเข้ามาจดทะเบียนน้อยนะครับ เพราะยังไม่มั่นใจเลย เรามีกระเป๋าตังให้ผ่านโทรศัพท์มือถือ โดยมีธนาคารกรุเป็นผู้ออกแบบระบบให้ ก็จะมีผู้ที่เริ่มเรียนรู้การใช้เทคโนโลยีตัวนี้ ก็เริ่มเข้ามาส่วนในระบบมากขึ้นก็คือว่าการใช้จ่ายเมื่อเราออกให้รัฐบาล จริง ๆ แล้วก็อาจจะเรียว่าเป็นมาตรการโปรโมชัน ซึ่งลดราคามากกว่าเอกชนด้วยซ้ำไป นะครับ คือ สินค้าใด ๆ ก็ตามที่ท่านซื้อนั้น ก็ไม่ว่าจะเป็นทานอาหารพวกนี้รัฐบาลออกให้ครึ่งหนึ่ง เพราะฉะนั้น ก็จะเกิดการซื้ในส่วนนนี้เพราะฉะนั้น ในช่วงหลัง ๆ นั้น ประชาชนก็มีความมั่นใจและสมัครเข้ามากันเยอะนะครับ แล้วก็เท่าที่ผมไปสัมผัส ก็มีภาคใต้ ร้านอาหารซึ่งส่วนใหญ่แล้วประชาชนนิยมไปร้านอาหารกันมากกว่า เพราะบางทีร้านอาหารนั้นก็อาจจะ โดยปกติเวลานั้น ร้านอาหารอาจจะมีราคาแพงนะครับ ราคาแพง เพราะฉะนั้นอาจจะจ่ายไม่ได้ แต่การออกครึ่งหนึ่งมากกว่าในส่วนที่รัฐบาลออกให้ จริง ๆ แล้วมีจำนวนร้านค้าที่ลงทะเบียน 589,200 ล้านนะครับ ใช้สิทธิ์ประมาณ 7,400,000 ประมาณ 10 ล้าน ในแง่ประชาชน เมื่อเช้ามีการลงทะเบียนรอบ 2 มีการเปิดลงทะเบียนรอบ 2 เพียงช่วงเวลา 3 ชั่วโมง ช่วงเช้านี้อาจจะมีปัญหาติดขัดนิดหนึ่งนะครับ ในระบบคอมพิวเตอร์นะครับ ก็ชะงักไปช่วงหนึ่ง แต่ 2 ล้าน 5 แสน 9 หมื่น 7 พันสิทธินั้นนี่ เต็มไปหมดเลยครับ การจะขัดของระบบนั้นก็อาจจะในช่วงที่ว่าคนให้ความสนใจมาก แออัดเข้ามาจนระบบมันแน่นมากนะครับ อันนี้ก็แก้ไขกันไปเรียบร้อยแล้วนะครับ ก็ปิดแล้วครับ อย่างไรก็ตาม ใน 2 ล้านกว่า มีการตรวจสอบว่าเอกสิทธิ์นั้นนี่เข้าเกณฑ์ของกระทรวงการคลังซึ่งก็อาจจะมีบางร้าน อาจจะไม่เข้าเกณฑ์ในการใช้สิทธิ์ตรงนี้ ฑRการตัดโอนงบประมาณเป็นที่ทราบกันดีนะครับ เรเช่น กระทรวงกลาโหม เราได้ตัดงบประมาณไว้ที่กระทรวงมหาดไทย 2,700 ล้านบาท บางอย่าง บางงบประมาณ มีผลกระทบต่อการบริหารจัดการ เช่น ได้อนุมัติ ในการสร้างอาคารเรียนได้อนุมัติในการสร้างถนน เมื่อตัดไปแล้วไม่สามารถที่จะนำงบประมาณตรงนั้นมาบริหารจัดการได้</w:t>
      </w:r>
    </w:p>
    <w:p>
      <w:pPr>
        <w:pStyle w:val="BodyText"/>
      </w:pPr>
      <w:r>
        <w:t xml:space="preserve">(ประธาน)</w:t>
      </w:r>
    </w:p>
    <w:p>
      <w:pPr>
        <w:pStyle w:val="BodyText"/>
      </w:pPr>
      <w:r>
        <w:t xml:space="preserve">(ผู้เข้าร่วมประชุมชาย)</w:t>
      </w:r>
    </w:p>
    <w:p>
      <w:pPr>
        <w:pStyle w:val="BodyText"/>
      </w:pPr>
      <w:r>
        <w:t xml:space="preserve">(ผู้เข้าร่วมประชุมหญิง)</w:t>
      </w:r>
    </w:p>
    <w:p>
      <w:pPr>
        <w:pStyle w:val="BodyText"/>
      </w:pPr>
      <w:r>
        <w:t xml:space="preserve">[เสียงหัวเราะ]</w:t>
      </w:r>
    </w:p>
    <w:p>
      <w:pPr>
        <w:pStyle w:val="BodyText"/>
      </w:pPr>
      <w:r>
        <w:t xml:space="preserve">[เสียงปรบมือ]การสอน และมีผลกระทบต่อครูบาอาจารย์ในการบริหารงบประมาณ ที่สำคัญมีผลกระทบต่อต่อนักเรียนและผู้ปกครอง ที่จะต้องรอที่จะได้งบประมาณมาสร้างอาคารเรียน มองเห็นนะครับท่านประธานครับ อย่างเช่น งบเกษตรและสหกรณ์ 1,153 ล้านบาท เราต้องการที่จะให้ส่งเสริมการเกษตรสนับสนุนราคาพืชผลทางการเกษตรให้มีราคา แล้วก็สามารถที่จะให้เกษตรกรลืมตาอ้าปากได้ แต่ก็เป็นอุปสรรคในการบริหารจัดการเรื่องนี้เช่นเดียวกันกับกระทรวงสาธารณสุข ซึ่งตัดโอนไป 1,056 ล้านบาท ถามไถ่ท่านประธานและท่านสมาชิกทราบดีว่า การรักษ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ถอดความ การประชุมสภาผู้แทนราษฎร ชุดที่ ๒๕ ปีที่ ๒ ครั้งที่ ๓ (สมัยสามัญประจำปีครั้งที่สอง)</dc:title>
  <dc:creator/>
  <cp:keywords/>
  <dcterms:created xsi:type="dcterms:W3CDTF">2021-03-23T09:12:13Z</dcterms:created>
  <dcterms:modified xsi:type="dcterms:W3CDTF">2021-03-23T09: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มภาพันธ์ 2564 เวลา 09.00 น.</vt:lpwstr>
  </property>
  <property fmtid="{D5CDD505-2E9C-101B-9397-08002B2CF9AE}" pid="3" name="subtitle">
    <vt:lpwstr/>
  </property>
</Properties>
</file>